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03F03F" w14:textId="77777777" w:rsidR="0098140A" w:rsidRPr="006B49EA" w:rsidRDefault="0098140A" w:rsidP="00054E27">
      <w:pPr>
        <w:jc w:val="center"/>
        <w:rPr>
          <w:rFonts w:ascii="Garamond" w:hAnsi="Garamond"/>
        </w:rPr>
      </w:pPr>
      <w:r w:rsidRPr="00A66110">
        <w:rPr>
          <w:rFonts w:ascii="Garamond" w:hAnsi="Garamond"/>
        </w:rPr>
        <w:t>Meeting Minutes</w:t>
      </w:r>
    </w:p>
    <w:p w14:paraId="11248E5C" w14:textId="77777777" w:rsidR="00F52D6D" w:rsidRPr="00A66110" w:rsidRDefault="00F52D6D" w:rsidP="00054E27">
      <w:pPr>
        <w:jc w:val="center"/>
        <w:rPr>
          <w:rFonts w:ascii="Garamond" w:hAnsi="Garamond"/>
        </w:rPr>
      </w:pPr>
      <w:r w:rsidRPr="00A66110">
        <w:rPr>
          <w:rFonts w:ascii="Garamond" w:hAnsi="Garamond"/>
        </w:rPr>
        <w:t>Northeast</w:t>
      </w:r>
      <w:r w:rsidR="00353FA6" w:rsidRPr="00A66110">
        <w:rPr>
          <w:rFonts w:ascii="Garamond" w:hAnsi="Garamond"/>
        </w:rPr>
        <w:t xml:space="preserve"> Regional</w:t>
      </w:r>
      <w:r w:rsidR="001F3AC8" w:rsidRPr="00A66110">
        <w:rPr>
          <w:rFonts w:ascii="Garamond" w:hAnsi="Garamond"/>
        </w:rPr>
        <w:t xml:space="preserve"> Transportation</w:t>
      </w:r>
      <w:r w:rsidR="00353FA6" w:rsidRPr="00A66110">
        <w:rPr>
          <w:rFonts w:ascii="Garamond" w:hAnsi="Garamond"/>
        </w:rPr>
        <w:t xml:space="preserve"> Planning</w:t>
      </w:r>
      <w:r w:rsidR="00667EC3" w:rsidRPr="00A66110">
        <w:rPr>
          <w:rFonts w:ascii="Garamond" w:hAnsi="Garamond"/>
        </w:rPr>
        <w:t xml:space="preserve"> </w:t>
      </w:r>
      <w:r w:rsidR="00353FA6" w:rsidRPr="00A66110">
        <w:rPr>
          <w:rFonts w:ascii="Garamond" w:hAnsi="Garamond"/>
        </w:rPr>
        <w:t>Organization</w:t>
      </w:r>
      <w:r w:rsidRPr="00A66110">
        <w:rPr>
          <w:rFonts w:ascii="Garamond" w:hAnsi="Garamond"/>
        </w:rPr>
        <w:t xml:space="preserve"> </w:t>
      </w:r>
      <w:r w:rsidR="007D081E" w:rsidRPr="00A66110">
        <w:rPr>
          <w:rFonts w:ascii="Garamond" w:hAnsi="Garamond"/>
        </w:rPr>
        <w:t>(</w:t>
      </w:r>
      <w:r w:rsidRPr="00A66110">
        <w:rPr>
          <w:rFonts w:ascii="Garamond" w:hAnsi="Garamond"/>
        </w:rPr>
        <w:t>NER</w:t>
      </w:r>
      <w:r w:rsidR="001F3AC8" w:rsidRPr="00A66110">
        <w:rPr>
          <w:rFonts w:ascii="Garamond" w:hAnsi="Garamond"/>
        </w:rPr>
        <w:t>T</w:t>
      </w:r>
      <w:r w:rsidRPr="00A66110">
        <w:rPr>
          <w:rFonts w:ascii="Garamond" w:hAnsi="Garamond"/>
        </w:rPr>
        <w:t>PO)</w:t>
      </w:r>
    </w:p>
    <w:p w14:paraId="4276216F" w14:textId="0349040D" w:rsidR="0098140A" w:rsidRDefault="00966087" w:rsidP="00907ED7">
      <w:pPr>
        <w:jc w:val="center"/>
        <w:rPr>
          <w:rFonts w:ascii="Garamond" w:hAnsi="Garamond"/>
        </w:rPr>
      </w:pPr>
      <w:r w:rsidRPr="00A66110">
        <w:rPr>
          <w:rFonts w:ascii="Garamond" w:hAnsi="Garamond"/>
        </w:rPr>
        <w:t xml:space="preserve">Hosted by </w:t>
      </w:r>
      <w:r w:rsidR="00077F74">
        <w:rPr>
          <w:rFonts w:ascii="Garamond" w:hAnsi="Garamond"/>
        </w:rPr>
        <w:t>Union County/Town of Clayton</w:t>
      </w:r>
    </w:p>
    <w:p w14:paraId="329BDAC0" w14:textId="77777777" w:rsidR="00907479" w:rsidRPr="00907479" w:rsidRDefault="00907479" w:rsidP="00907479">
      <w:pPr>
        <w:jc w:val="center"/>
        <w:rPr>
          <w:rFonts w:ascii="Garamond" w:hAnsi="Garamond"/>
          <w:bCs/>
        </w:rPr>
      </w:pPr>
      <w:r w:rsidRPr="00907479">
        <w:rPr>
          <w:rFonts w:ascii="Garamond" w:hAnsi="Garamond"/>
          <w:bCs/>
        </w:rPr>
        <w:t xml:space="preserve">Union County Administrative Offices </w:t>
      </w:r>
    </w:p>
    <w:p w14:paraId="2023BC89" w14:textId="77777777" w:rsidR="00907479" w:rsidRPr="00907479" w:rsidRDefault="00907479" w:rsidP="00907479">
      <w:pPr>
        <w:jc w:val="center"/>
        <w:rPr>
          <w:rFonts w:ascii="Garamond" w:hAnsi="Garamond"/>
          <w:bCs/>
        </w:rPr>
      </w:pPr>
      <w:r w:rsidRPr="00907479">
        <w:rPr>
          <w:rFonts w:ascii="Garamond" w:hAnsi="Garamond"/>
          <w:bCs/>
        </w:rPr>
        <w:t>200 Court St.</w:t>
      </w:r>
    </w:p>
    <w:p w14:paraId="49F77C0E" w14:textId="1604A3DF" w:rsidR="00907ED7" w:rsidRPr="00907ED7" w:rsidRDefault="00907479" w:rsidP="00907479">
      <w:pPr>
        <w:jc w:val="center"/>
        <w:rPr>
          <w:rFonts w:ascii="Garamond" w:hAnsi="Garamond"/>
          <w:bCs/>
        </w:rPr>
      </w:pPr>
      <w:r w:rsidRPr="00907479">
        <w:rPr>
          <w:rFonts w:ascii="Garamond" w:hAnsi="Garamond"/>
          <w:bCs/>
        </w:rPr>
        <w:t xml:space="preserve"> Clayton, NM</w:t>
      </w:r>
    </w:p>
    <w:p w14:paraId="365F0FC9" w14:textId="7F31238B" w:rsidR="00907ED7" w:rsidRDefault="00907479" w:rsidP="00907ED7">
      <w:pPr>
        <w:jc w:val="center"/>
        <w:rPr>
          <w:rFonts w:ascii="Garamond" w:hAnsi="Garamond"/>
          <w:bCs/>
        </w:rPr>
      </w:pPr>
      <w:r>
        <w:rPr>
          <w:rFonts w:ascii="Garamond" w:hAnsi="Garamond"/>
          <w:bCs/>
        </w:rPr>
        <w:t>June</w:t>
      </w:r>
      <w:r w:rsidR="00907ED7" w:rsidRPr="00907ED7">
        <w:rPr>
          <w:rFonts w:ascii="Garamond" w:hAnsi="Garamond"/>
          <w:bCs/>
        </w:rPr>
        <w:t xml:space="preserve"> </w:t>
      </w:r>
      <w:r>
        <w:rPr>
          <w:rFonts w:ascii="Garamond" w:hAnsi="Garamond"/>
          <w:bCs/>
        </w:rPr>
        <w:t>24</w:t>
      </w:r>
      <w:r w:rsidR="00907ED7" w:rsidRPr="00907ED7">
        <w:rPr>
          <w:rFonts w:ascii="Garamond" w:hAnsi="Garamond"/>
          <w:bCs/>
        </w:rPr>
        <w:t>,</w:t>
      </w:r>
      <w:r w:rsidR="001E3CA2">
        <w:rPr>
          <w:rFonts w:ascii="Garamond" w:hAnsi="Garamond"/>
          <w:bCs/>
        </w:rPr>
        <w:t xml:space="preserve"> </w:t>
      </w:r>
      <w:r w:rsidR="00907ED7" w:rsidRPr="00907ED7">
        <w:rPr>
          <w:rFonts w:ascii="Garamond" w:hAnsi="Garamond"/>
          <w:bCs/>
        </w:rPr>
        <w:t>202</w:t>
      </w:r>
      <w:r w:rsidR="006C1B3B">
        <w:rPr>
          <w:rFonts w:ascii="Garamond" w:hAnsi="Garamond"/>
          <w:bCs/>
        </w:rPr>
        <w:t>6</w:t>
      </w:r>
      <w:r w:rsidR="00907ED7" w:rsidRPr="00907ED7">
        <w:rPr>
          <w:rFonts w:ascii="Garamond" w:hAnsi="Garamond"/>
          <w:bCs/>
        </w:rPr>
        <w:t>, 10AM</w:t>
      </w:r>
    </w:p>
    <w:p w14:paraId="77ED5EAB" w14:textId="77777777" w:rsidR="006E1E4C" w:rsidRPr="00907ED7" w:rsidRDefault="006E1E4C" w:rsidP="00907ED7">
      <w:pPr>
        <w:jc w:val="center"/>
        <w:rPr>
          <w:rFonts w:ascii="Garamond" w:hAnsi="Garamond"/>
          <w:bCs/>
        </w:rPr>
      </w:pPr>
    </w:p>
    <w:tbl>
      <w:tblPr>
        <w:tblW w:w="9180" w:type="dxa"/>
        <w:tblLook w:val="04A0" w:firstRow="1" w:lastRow="0" w:firstColumn="1" w:lastColumn="0" w:noHBand="0" w:noVBand="1"/>
      </w:tblPr>
      <w:tblGrid>
        <w:gridCol w:w="1900"/>
        <w:gridCol w:w="2560"/>
        <w:gridCol w:w="2560"/>
        <w:gridCol w:w="2160"/>
      </w:tblGrid>
      <w:tr w:rsidR="005435C2" w14:paraId="665C417E" w14:textId="77777777" w:rsidTr="005435C2">
        <w:trPr>
          <w:trHeight w:val="300"/>
        </w:trPr>
        <w:tc>
          <w:tcPr>
            <w:tcW w:w="190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4F81BD" w:fill="4F81BD"/>
            <w:noWrap/>
            <w:vAlign w:val="bottom"/>
            <w:hideMark/>
          </w:tcPr>
          <w:p w14:paraId="5DB94539" w14:textId="77777777" w:rsidR="005435C2" w:rsidRDefault="005435C2">
            <w:pPr>
              <w:rPr>
                <w:rFonts w:ascii="Garamond" w:hAnsi="Garamond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Garamond" w:hAnsi="Garamond" w:cs="Calibri"/>
                <w:b/>
                <w:bCs/>
                <w:color w:val="FFFFFF"/>
                <w:sz w:val="22"/>
                <w:szCs w:val="22"/>
              </w:rPr>
              <w:t>Present/Absent</w:t>
            </w:r>
          </w:p>
        </w:tc>
        <w:tc>
          <w:tcPr>
            <w:tcW w:w="256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4F81BD" w:fill="4F81BD"/>
            <w:noWrap/>
            <w:vAlign w:val="bottom"/>
            <w:hideMark/>
          </w:tcPr>
          <w:p w14:paraId="27A190E6" w14:textId="77777777" w:rsidR="005435C2" w:rsidRDefault="005435C2">
            <w:pPr>
              <w:rPr>
                <w:rFonts w:ascii="Garamond" w:hAnsi="Garamond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Garamond" w:hAnsi="Garamond" w:cs="Calibri"/>
                <w:b/>
                <w:bCs/>
                <w:color w:val="FFFFFF"/>
                <w:sz w:val="22"/>
                <w:szCs w:val="22"/>
              </w:rPr>
              <w:t>Name</w:t>
            </w:r>
          </w:p>
        </w:tc>
        <w:tc>
          <w:tcPr>
            <w:tcW w:w="256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4F81BD" w:fill="4F81BD"/>
            <w:noWrap/>
            <w:vAlign w:val="bottom"/>
            <w:hideMark/>
          </w:tcPr>
          <w:p w14:paraId="7C407E53" w14:textId="77777777" w:rsidR="005435C2" w:rsidRDefault="005435C2">
            <w:pPr>
              <w:rPr>
                <w:rFonts w:ascii="Garamond" w:hAnsi="Garamond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Garamond" w:hAnsi="Garamond" w:cs="Calibri"/>
                <w:b/>
                <w:bCs/>
                <w:color w:val="FFFFFF"/>
                <w:sz w:val="22"/>
                <w:szCs w:val="22"/>
              </w:rPr>
              <w:t>Entity</w:t>
            </w:r>
          </w:p>
        </w:tc>
        <w:tc>
          <w:tcPr>
            <w:tcW w:w="2160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4F81BD" w:fill="4F81BD"/>
            <w:noWrap/>
            <w:vAlign w:val="bottom"/>
            <w:hideMark/>
          </w:tcPr>
          <w:p w14:paraId="513B2DE3" w14:textId="77777777" w:rsidR="005435C2" w:rsidRDefault="005435C2">
            <w:pPr>
              <w:rPr>
                <w:rFonts w:ascii="Garamond" w:hAnsi="Garamond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Garamond" w:hAnsi="Garamond" w:cs="Calibri"/>
                <w:b/>
                <w:bCs/>
                <w:color w:val="FFFFFF"/>
                <w:sz w:val="22"/>
                <w:szCs w:val="22"/>
              </w:rPr>
              <w:t>Voting/Alternate</w:t>
            </w:r>
          </w:p>
        </w:tc>
      </w:tr>
      <w:tr w:rsidR="005435C2" w14:paraId="22F66562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C496B6B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7AAD03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Jason Phillips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F03DBC6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ity of Rat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213216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179BF998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9C341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867DB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Heather Dostie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91B3E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ity of Santa Rosa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AF069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259C57BA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5C2EB9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1D4387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Ian Adams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58669A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ity of Tucumcari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008FBEE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3DF16C83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DE34F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A1D3A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Heidi Briscoe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40DA6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olfax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0842A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1CF57698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1DCBCB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C41DF74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Rebecca Benavidez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4626268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Guadalupe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40A1DF04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030C9811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D36C6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2745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ctoria Villareal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6563E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Harding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B56C6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7160610E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1532863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4E52BA4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John N. Romero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6C01FC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Mora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390497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42E48D1E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7840B6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574BE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Quade Fury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06AE5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Quay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5AEA8B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014D4657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506A1B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A7615C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Ferron Lucero - Vice-Chair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1F2E9DFB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Town of Clayt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A6F77A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29FDD5CA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902BD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EE550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Ernest Sanchez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400FC4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Town of Clayt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A9D92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0D6E23D6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09FF679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63526E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Justin Bennet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6023389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Union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423F320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0CBB001A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61898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E6EB0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Julie Kulhan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20D6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Angel Fir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582CC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2E591FE2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CFF9A44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4CE251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Rodney Paris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3714C34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Loga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4C853BE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4965409F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28F5B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668A4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Dallas Baker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D38CC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Village of </w:t>
            </w:r>
            <w:proofErr w:type="spellStart"/>
            <w:r>
              <w:rPr>
                <w:rFonts w:ascii="Garamond" w:hAnsi="Garamond" w:cs="Calibri"/>
                <w:color w:val="000000"/>
                <w:sz w:val="22"/>
                <w:szCs w:val="22"/>
              </w:rPr>
              <w:t>Mosquero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CB7C1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71C1E270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4C6CF6B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Present 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0B42AED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ynthia Lee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183A4374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San J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0E3A685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7644FAAF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18E72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68EF2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Danny Gurule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AA99A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ity of Las Vega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D5A5C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4EE168B9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4F520B6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198C43C4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rnold Lopez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510656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ity of Las Vega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10F314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436AEA02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7B607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2FA3B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Scott Berry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A8AD6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ity of Rat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11F18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267FD8B8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7A02A2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67D71A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Ken Flores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57D238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ity of Santa Rosa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4CC7C28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5F7AAE62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A9CC7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6690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Stephen Salas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C7B29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ity of Tucumcari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1B3986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3F04B4C8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0080C43D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66F51B7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Glen Stevens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642AC29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olfax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778593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5C9BDCE9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982FE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72833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Rudy Tenorio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1FB336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Guadalupe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2AF23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7396C617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6276ACE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DD35CE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Daniela Hammer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0A0CF7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Harding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444845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7CA144A6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A462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A34D3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Monica Mondragon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D63696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Mora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F8D8C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038CCDE1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1D385E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AC48A1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Darla Munsell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0F37844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Quay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7599A9A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27444773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C2F29A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E1CAD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Martin Aguilar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2EC21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San Miguel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D7CF9B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00F80313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0175CDF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1F6B1F46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Benito Romero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6B9B902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San Miguel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49F617B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6E2AD4C9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9AA99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69272D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Jennifer Portillos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10D16D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Town of Springer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3F018A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140D6208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C32120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7EBD12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aca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1CC3507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Town of Springer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0BF368E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1EE1EF29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76922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D142A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Luis De La Cruz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F5BBE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Union Coun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368D9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76678132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CA0B88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1CD5166D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Kurt Eppler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5CA0A3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Angel Fir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2F6F02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75A30807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D45F7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600FD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Shawn Jeffrey - Chairwoman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4D2F7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Village of Cimarron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23633D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56884FD0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0A77F1E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687DA0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Renee Ledoux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14C4E1D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Village of Cimarron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6019BD84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6433C9AB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6AB6C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F1DBF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Jonathan Valdez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8F472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Des Moine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A9692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0180F484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1CC906B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0FCD36E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Jordan Wingo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4EC03A8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Des Moine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F92E5A6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688EC6D5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310BF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A4324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Kaycee Sandoval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28F02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Eagle Nes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91203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6B20AB03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486ED13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lastRenderedPageBreak/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E5C094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Jamie Archuleta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0BDD101D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Eagle Nes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ABFCCCD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6A053596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4D8A6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C446A6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ice Adams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D719FB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Folsom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0C9D8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75E738F9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64E5B5F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B83F72A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manda Boggs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0ADE5F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Folsom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A5B26AA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333AA485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8193E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13F10B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Mignon Saddoris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12EA9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Grenvill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BE9A8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5DE5E8D9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6BC65F86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44B966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Lynn Wiseman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2D50D6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Grenvill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271416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291BB286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22B90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21267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Tomi Miller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CDBD2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Hous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DD9EA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11BE8724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69C9A5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60D8F4E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Steve Fous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E376BA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Hous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F2AA31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6E35F119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5319E3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1500F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Jai Courtney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D1F17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Loga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29733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41A9DAFF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66F506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176C773B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Shawn Jeffrey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726D6EB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Maxwell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680FCFF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2B97A611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433F2E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DB99A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arala Taylor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A39D7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Maxwell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DD0F1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5FAB7F38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3CA981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E389F5D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Barbara June Melton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1D468EE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 xml:space="preserve">Village of </w:t>
            </w:r>
            <w:proofErr w:type="spellStart"/>
            <w:r>
              <w:rPr>
                <w:rFonts w:ascii="Garamond" w:hAnsi="Garamond" w:cs="Calibri"/>
                <w:color w:val="000000"/>
                <w:sz w:val="22"/>
                <w:szCs w:val="22"/>
              </w:rPr>
              <w:t>Mosquero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6E3E3EB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41F55A4D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3C60C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5ABA6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Telesfor Benavidez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AD7C52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Peco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87488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3CF45F0C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C9602DA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1F85EF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aca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05F96E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Peco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E2DC53B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1DC1EB41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EF178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65F9B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Danny Laumbach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29EEB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Ro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B7F1BF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0C2C3A63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36ADF4D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60559C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layton Moore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3651E1BD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Ro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E4DDD3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529D6B27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C88C75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C1299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Wade Lane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654B77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San J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0CE44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  <w:tr w:rsidR="005435C2" w14:paraId="3D86FDA9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C249354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2234E764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ndres Martinez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629DB421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Wagon Mound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71436CB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oting Member</w:t>
            </w:r>
          </w:p>
        </w:tc>
      </w:tr>
      <w:tr w:rsidR="005435C2" w14:paraId="019C2C35" w14:textId="77777777" w:rsidTr="005435C2">
        <w:trPr>
          <w:trHeight w:val="29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BE1628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bsen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4ED99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Colleen Engelhardt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FBE42C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Village of Wagon Mound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6D1A70" w14:textId="77777777" w:rsidR="005435C2" w:rsidRDefault="005435C2">
            <w:pPr>
              <w:rPr>
                <w:rFonts w:ascii="Garamond" w:hAnsi="Garamond" w:cs="Calibri"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color w:val="000000"/>
                <w:sz w:val="22"/>
                <w:szCs w:val="22"/>
              </w:rPr>
              <w:t>Alternate</w:t>
            </w:r>
          </w:p>
        </w:tc>
      </w:tr>
    </w:tbl>
    <w:p w14:paraId="2CE578C9" w14:textId="77777777" w:rsidR="006E1E4C" w:rsidRDefault="006E1E4C" w:rsidP="0098140A">
      <w:pPr>
        <w:rPr>
          <w:rFonts w:ascii="Garamond" w:hAnsi="Garamond"/>
        </w:rPr>
      </w:pPr>
    </w:p>
    <w:p w14:paraId="0CA7D63C" w14:textId="00EA06D6" w:rsidR="00965A62" w:rsidRDefault="002C7226" w:rsidP="0098140A">
      <w:pPr>
        <w:rPr>
          <w:rFonts w:ascii="Garamond" w:hAnsi="Garamond"/>
        </w:rPr>
      </w:pPr>
      <w:r>
        <w:rPr>
          <w:rFonts w:ascii="Garamond" w:hAnsi="Garamond"/>
        </w:rPr>
        <w:t>Julie Surina, EPCOG</w:t>
      </w:r>
    </w:p>
    <w:p w14:paraId="43C49503" w14:textId="0239FEFA" w:rsidR="00E9222C" w:rsidRDefault="00E9222C" w:rsidP="0098140A">
      <w:pPr>
        <w:rPr>
          <w:rFonts w:ascii="Garamond" w:hAnsi="Garamond"/>
        </w:rPr>
      </w:pPr>
      <w:r>
        <w:rPr>
          <w:rFonts w:ascii="Garamond" w:hAnsi="Garamond"/>
        </w:rPr>
        <w:t>Branden Goebel, EPCOG</w:t>
      </w:r>
    </w:p>
    <w:p w14:paraId="0167FC1B" w14:textId="143C7B16" w:rsidR="00E9222C" w:rsidRDefault="00E9222C" w:rsidP="0098140A">
      <w:pPr>
        <w:rPr>
          <w:rFonts w:ascii="Garamond" w:hAnsi="Garamond"/>
        </w:rPr>
      </w:pPr>
      <w:r>
        <w:rPr>
          <w:rFonts w:ascii="Garamond" w:hAnsi="Garamond"/>
        </w:rPr>
        <w:t>Sandy Chancey, EPCOG</w:t>
      </w:r>
    </w:p>
    <w:p w14:paraId="1DD276C5" w14:textId="77777777" w:rsidR="00AA7528" w:rsidRDefault="0054375A" w:rsidP="0098140A">
      <w:pPr>
        <w:rPr>
          <w:rFonts w:ascii="Garamond" w:hAnsi="Garamond"/>
        </w:rPr>
      </w:pPr>
      <w:r>
        <w:rPr>
          <w:rFonts w:ascii="Garamond" w:hAnsi="Garamond"/>
        </w:rPr>
        <w:t>Patrick Million</w:t>
      </w:r>
      <w:r w:rsidR="00AA7528">
        <w:rPr>
          <w:rFonts w:ascii="Garamond" w:hAnsi="Garamond"/>
        </w:rPr>
        <w:t>, NCNMEDD</w:t>
      </w:r>
    </w:p>
    <w:p w14:paraId="2CF62051" w14:textId="793B4837" w:rsidR="00E41939" w:rsidRDefault="009D7584" w:rsidP="0098140A">
      <w:pPr>
        <w:rPr>
          <w:rFonts w:ascii="Garamond" w:hAnsi="Garamond"/>
        </w:rPr>
      </w:pPr>
      <w:r>
        <w:rPr>
          <w:rFonts w:ascii="Garamond" w:hAnsi="Garamond"/>
        </w:rPr>
        <w:t>Aiden Be</w:t>
      </w:r>
      <w:r w:rsidR="00E53FB7">
        <w:rPr>
          <w:rFonts w:ascii="Garamond" w:hAnsi="Garamond"/>
        </w:rPr>
        <w:t>ining</w:t>
      </w:r>
      <w:r w:rsidR="001637F1">
        <w:rPr>
          <w:rFonts w:ascii="Garamond" w:hAnsi="Garamond"/>
        </w:rPr>
        <w:t>, NCNMEDD</w:t>
      </w:r>
    </w:p>
    <w:p w14:paraId="43571A8B" w14:textId="49CCBA61" w:rsidR="00E41939" w:rsidRDefault="00E41939" w:rsidP="0098140A">
      <w:pPr>
        <w:rPr>
          <w:rFonts w:ascii="Garamond" w:hAnsi="Garamond"/>
        </w:rPr>
      </w:pPr>
      <w:r>
        <w:rPr>
          <w:rFonts w:ascii="Garamond" w:hAnsi="Garamond"/>
        </w:rPr>
        <w:t>Felicity Fon</w:t>
      </w:r>
      <w:r w:rsidR="00F836C2">
        <w:rPr>
          <w:rFonts w:ascii="Garamond" w:hAnsi="Garamond"/>
        </w:rPr>
        <w:t>seca, N</w:t>
      </w:r>
      <w:r w:rsidR="00422F2C">
        <w:rPr>
          <w:rFonts w:ascii="Garamond" w:hAnsi="Garamond"/>
        </w:rPr>
        <w:t>CNMEDD</w:t>
      </w:r>
    </w:p>
    <w:p w14:paraId="2E23152C" w14:textId="77777777" w:rsidR="00C56D88" w:rsidRDefault="002C7226" w:rsidP="00AA7528">
      <w:pPr>
        <w:rPr>
          <w:rFonts w:ascii="Garamond" w:hAnsi="Garamond"/>
        </w:rPr>
      </w:pPr>
      <w:r>
        <w:rPr>
          <w:rFonts w:ascii="Garamond" w:hAnsi="Garamond"/>
        </w:rPr>
        <w:t>John Herrera, NMDO</w:t>
      </w:r>
      <w:r w:rsidR="00AA7528">
        <w:rPr>
          <w:rFonts w:ascii="Garamond" w:hAnsi="Garamond"/>
        </w:rPr>
        <w:t>T</w:t>
      </w:r>
    </w:p>
    <w:p w14:paraId="567A71BF" w14:textId="58DB8C07" w:rsidR="006E1E4C" w:rsidRDefault="00AA7528" w:rsidP="00AA7528">
      <w:pPr>
        <w:rPr>
          <w:rFonts w:ascii="Garamond" w:hAnsi="Garamond"/>
        </w:rPr>
      </w:pPr>
      <w:r>
        <w:rPr>
          <w:rFonts w:ascii="Garamond" w:hAnsi="Garamond"/>
        </w:rPr>
        <w:t>Monica Duran, NMDOT</w:t>
      </w:r>
    </w:p>
    <w:p w14:paraId="5E9104F1" w14:textId="5515EBC3" w:rsidR="008230CB" w:rsidRDefault="008230CB" w:rsidP="00AA7528">
      <w:pPr>
        <w:rPr>
          <w:rFonts w:ascii="Garamond" w:hAnsi="Garamond"/>
        </w:rPr>
      </w:pPr>
      <w:r>
        <w:rPr>
          <w:rFonts w:ascii="Garamond" w:hAnsi="Garamond"/>
        </w:rPr>
        <w:t>Clay Kiels</w:t>
      </w:r>
      <w:r w:rsidR="005435C2">
        <w:rPr>
          <w:rFonts w:ascii="Garamond" w:hAnsi="Garamond"/>
        </w:rPr>
        <w:t xml:space="preserve">ling, Union County </w:t>
      </w:r>
    </w:p>
    <w:p w14:paraId="0D6A77AB" w14:textId="6D9FC924" w:rsidR="00FE4397" w:rsidRDefault="00AC369D" w:rsidP="00AA7528">
      <w:pPr>
        <w:rPr>
          <w:rFonts w:ascii="Garamond" w:hAnsi="Garamond"/>
        </w:rPr>
      </w:pPr>
      <w:r>
        <w:rPr>
          <w:rFonts w:ascii="Garamond" w:hAnsi="Garamond"/>
        </w:rPr>
        <w:t xml:space="preserve">Billie Jo Barnes, </w:t>
      </w:r>
      <w:r w:rsidR="00714201">
        <w:rPr>
          <w:rFonts w:ascii="Garamond" w:hAnsi="Garamond"/>
        </w:rPr>
        <w:t xml:space="preserve">Village of </w:t>
      </w:r>
      <w:r>
        <w:rPr>
          <w:rFonts w:ascii="Garamond" w:hAnsi="Garamond"/>
        </w:rPr>
        <w:t>San Jon</w:t>
      </w:r>
    </w:p>
    <w:p w14:paraId="1B113923" w14:textId="0AF836A9" w:rsidR="00714201" w:rsidRDefault="00714201" w:rsidP="00AA7528">
      <w:pPr>
        <w:rPr>
          <w:rFonts w:ascii="Garamond" w:hAnsi="Garamond"/>
        </w:rPr>
      </w:pPr>
      <w:r>
        <w:rPr>
          <w:rFonts w:ascii="Garamond" w:hAnsi="Garamond"/>
        </w:rPr>
        <w:t>Elizabeth Pino, Mora County</w:t>
      </w:r>
    </w:p>
    <w:p w14:paraId="33F09DBD" w14:textId="77777777" w:rsidR="00B81C3A" w:rsidRDefault="00B81C3A" w:rsidP="00AA7528">
      <w:pPr>
        <w:rPr>
          <w:rFonts w:ascii="Garamond" w:hAnsi="Garamond"/>
        </w:rPr>
      </w:pPr>
      <w:r>
        <w:rPr>
          <w:rFonts w:ascii="Garamond" w:hAnsi="Garamond"/>
        </w:rPr>
        <w:t>Elena Martinez, Las Vegas</w:t>
      </w:r>
    </w:p>
    <w:p w14:paraId="359F88CA" w14:textId="66CF6230" w:rsidR="0054375A" w:rsidRPr="00E82699" w:rsidRDefault="00B81C3A" w:rsidP="00AA7528">
      <w:pPr>
        <w:rPr>
          <w:rFonts w:ascii="Garamond" w:hAnsi="Garamond"/>
        </w:rPr>
      </w:pPr>
      <w:r>
        <w:rPr>
          <w:rFonts w:ascii="Garamond" w:hAnsi="Garamond"/>
        </w:rPr>
        <w:t xml:space="preserve">Amy Bell, </w:t>
      </w:r>
      <w:r w:rsidR="00265BAD">
        <w:rPr>
          <w:rFonts w:ascii="Garamond" w:hAnsi="Garamond"/>
        </w:rPr>
        <w:t>Anthropopul</w:t>
      </w:r>
      <w:r w:rsidR="008230CB">
        <w:rPr>
          <w:rFonts w:ascii="Garamond" w:hAnsi="Garamond"/>
        </w:rPr>
        <w:t>us</w:t>
      </w:r>
      <w:r w:rsidR="0054375A">
        <w:rPr>
          <w:rFonts w:ascii="Garamond" w:hAnsi="Garamond"/>
        </w:rPr>
        <w:tab/>
      </w:r>
      <w:r w:rsidR="0054375A">
        <w:rPr>
          <w:rFonts w:ascii="Garamond" w:hAnsi="Garamond"/>
        </w:rPr>
        <w:tab/>
      </w:r>
    </w:p>
    <w:p w14:paraId="444F7025" w14:textId="77777777" w:rsidR="0098140A" w:rsidRPr="00A66110" w:rsidRDefault="0098140A" w:rsidP="00643D78">
      <w:pPr>
        <w:jc w:val="center"/>
        <w:rPr>
          <w:rFonts w:ascii="Garamond" w:hAnsi="Garamond"/>
          <w:b/>
        </w:rPr>
      </w:pPr>
    </w:p>
    <w:p w14:paraId="368E0F36" w14:textId="77777777" w:rsidR="00B62C37" w:rsidRPr="00A66110" w:rsidRDefault="00DD2ECD" w:rsidP="00A66110">
      <w:pPr>
        <w:numPr>
          <w:ilvl w:val="0"/>
          <w:numId w:val="8"/>
        </w:numPr>
        <w:ind w:left="360"/>
        <w:rPr>
          <w:rFonts w:ascii="Garamond" w:hAnsi="Garamond"/>
          <w:b/>
        </w:rPr>
      </w:pPr>
      <w:r w:rsidRPr="00A66110">
        <w:rPr>
          <w:rFonts w:ascii="Garamond" w:hAnsi="Garamond"/>
          <w:b/>
        </w:rPr>
        <w:t>Call to Order</w:t>
      </w:r>
      <w:r w:rsidR="000A2B14" w:rsidRPr="00A66110">
        <w:rPr>
          <w:rFonts w:ascii="Garamond" w:hAnsi="Garamond"/>
          <w:b/>
        </w:rPr>
        <w:t xml:space="preserve"> </w:t>
      </w:r>
    </w:p>
    <w:p w14:paraId="02EA674F" w14:textId="4BE973DA" w:rsidR="000A2B14" w:rsidRPr="00A66110" w:rsidRDefault="000A2B14" w:rsidP="009F3F2D">
      <w:pPr>
        <w:ind w:left="360"/>
        <w:rPr>
          <w:rFonts w:ascii="Garamond" w:hAnsi="Garamond"/>
        </w:rPr>
      </w:pPr>
      <w:r w:rsidRPr="00A66110">
        <w:rPr>
          <w:rFonts w:ascii="Garamond" w:hAnsi="Garamond"/>
        </w:rPr>
        <w:t>The Meeting was called to order at</w:t>
      </w:r>
      <w:r w:rsidR="002C7226">
        <w:rPr>
          <w:rFonts w:ascii="Garamond" w:hAnsi="Garamond"/>
        </w:rPr>
        <w:t xml:space="preserve"> </w:t>
      </w:r>
      <w:r w:rsidR="00907ED7">
        <w:rPr>
          <w:rFonts w:ascii="Garamond" w:hAnsi="Garamond"/>
        </w:rPr>
        <w:t>10:0</w:t>
      </w:r>
      <w:r w:rsidR="00BD2C3E">
        <w:rPr>
          <w:rFonts w:ascii="Garamond" w:hAnsi="Garamond"/>
        </w:rPr>
        <w:t>0</w:t>
      </w:r>
      <w:r w:rsidR="00907ED7">
        <w:rPr>
          <w:rFonts w:ascii="Garamond" w:hAnsi="Garamond"/>
        </w:rPr>
        <w:t xml:space="preserve"> by Chair</w:t>
      </w:r>
      <w:r w:rsidR="00BD2C3E">
        <w:rPr>
          <w:rFonts w:ascii="Garamond" w:hAnsi="Garamond"/>
        </w:rPr>
        <w:t>man</w:t>
      </w:r>
      <w:r w:rsidR="00907ED7">
        <w:rPr>
          <w:rFonts w:ascii="Garamond" w:hAnsi="Garamond"/>
        </w:rPr>
        <w:t xml:space="preserve"> </w:t>
      </w:r>
      <w:r w:rsidR="00BD2C3E">
        <w:rPr>
          <w:rFonts w:ascii="Garamond" w:hAnsi="Garamond"/>
        </w:rPr>
        <w:t>Ferron Lucero</w:t>
      </w:r>
    </w:p>
    <w:p w14:paraId="7589E942" w14:textId="77777777" w:rsidR="00B62C37" w:rsidRPr="00A66110" w:rsidRDefault="00EC11CF" w:rsidP="00B62C37">
      <w:pPr>
        <w:ind w:left="720"/>
        <w:rPr>
          <w:rFonts w:ascii="Garamond" w:hAnsi="Garamond"/>
        </w:rPr>
      </w:pPr>
      <w:r w:rsidRPr="00A66110">
        <w:rPr>
          <w:rFonts w:ascii="Garamond" w:hAnsi="Garamond"/>
        </w:rPr>
        <w:t xml:space="preserve"> </w:t>
      </w:r>
      <w:r w:rsidR="00323F5D" w:rsidRPr="00A66110">
        <w:rPr>
          <w:rFonts w:ascii="Garamond" w:hAnsi="Garamond"/>
        </w:rPr>
        <w:t xml:space="preserve"> </w:t>
      </w:r>
      <w:r w:rsidR="00353FA6" w:rsidRPr="00A66110">
        <w:rPr>
          <w:rFonts w:ascii="Garamond" w:hAnsi="Garamond"/>
        </w:rPr>
        <w:tab/>
      </w:r>
      <w:r w:rsidR="00353FA6" w:rsidRPr="00A66110">
        <w:rPr>
          <w:rFonts w:ascii="Garamond" w:hAnsi="Garamond"/>
        </w:rPr>
        <w:tab/>
      </w:r>
      <w:r w:rsidR="00353FA6" w:rsidRPr="00A66110">
        <w:rPr>
          <w:rFonts w:ascii="Garamond" w:hAnsi="Garamond"/>
        </w:rPr>
        <w:tab/>
      </w:r>
    </w:p>
    <w:p w14:paraId="46C68596" w14:textId="77777777" w:rsidR="00B62C37" w:rsidRPr="00A66110" w:rsidRDefault="00494414" w:rsidP="00A66110">
      <w:pPr>
        <w:numPr>
          <w:ilvl w:val="0"/>
          <w:numId w:val="8"/>
        </w:numPr>
        <w:ind w:left="360"/>
        <w:rPr>
          <w:rFonts w:ascii="Garamond" w:hAnsi="Garamond"/>
          <w:b/>
        </w:rPr>
      </w:pPr>
      <w:r w:rsidRPr="00A66110">
        <w:rPr>
          <w:rFonts w:ascii="Garamond" w:hAnsi="Garamond"/>
          <w:b/>
        </w:rPr>
        <w:t>Pledge of Allegiance</w:t>
      </w:r>
      <w:r w:rsidR="009A540B" w:rsidRPr="00A66110">
        <w:rPr>
          <w:rFonts w:ascii="Garamond" w:hAnsi="Garamond"/>
          <w:b/>
        </w:rPr>
        <w:t>/New Mexico State Flag</w:t>
      </w:r>
      <w:r w:rsidR="00C81C0E" w:rsidRPr="00A66110">
        <w:rPr>
          <w:rFonts w:ascii="Garamond" w:hAnsi="Garamond"/>
          <w:b/>
        </w:rPr>
        <w:t xml:space="preserve"> </w:t>
      </w:r>
    </w:p>
    <w:p w14:paraId="48FF9898" w14:textId="77777777" w:rsidR="00B62C37" w:rsidRDefault="009E254D" w:rsidP="00B37E70">
      <w:pPr>
        <w:ind w:left="360"/>
        <w:rPr>
          <w:rFonts w:ascii="Garamond" w:hAnsi="Garamond"/>
        </w:rPr>
      </w:pPr>
      <w:r w:rsidRPr="00A66110">
        <w:rPr>
          <w:rFonts w:ascii="Garamond" w:hAnsi="Garamond"/>
        </w:rPr>
        <w:t>The Pledge of Allegiance and the salute to the New Mexico State Flag was led by</w:t>
      </w:r>
      <w:r w:rsidR="00C56D88">
        <w:rPr>
          <w:rFonts w:ascii="Garamond" w:hAnsi="Garamond"/>
        </w:rPr>
        <w:t xml:space="preserve"> </w:t>
      </w:r>
      <w:r w:rsidR="00B37E70">
        <w:rPr>
          <w:rFonts w:ascii="Garamond" w:hAnsi="Garamond"/>
        </w:rPr>
        <w:t xml:space="preserve">Vice- </w:t>
      </w:r>
      <w:r w:rsidR="00B37E70" w:rsidRPr="00A66110">
        <w:rPr>
          <w:rFonts w:ascii="Garamond" w:hAnsi="Garamond"/>
        </w:rPr>
        <w:t>Chair</w:t>
      </w:r>
      <w:r w:rsidR="00907ED7">
        <w:rPr>
          <w:rFonts w:ascii="Garamond" w:hAnsi="Garamond"/>
        </w:rPr>
        <w:t>man</w:t>
      </w:r>
      <w:r w:rsidR="00B37E70">
        <w:rPr>
          <w:rFonts w:ascii="Garamond" w:hAnsi="Garamond"/>
        </w:rPr>
        <w:t xml:space="preserve"> Ferron Lucero</w:t>
      </w:r>
    </w:p>
    <w:p w14:paraId="108DD58A" w14:textId="77777777" w:rsidR="00B37E70" w:rsidRPr="00A66110" w:rsidRDefault="00B37E70" w:rsidP="00B37E70">
      <w:pPr>
        <w:ind w:left="360"/>
        <w:rPr>
          <w:rFonts w:ascii="Garamond" w:hAnsi="Garamond"/>
        </w:rPr>
      </w:pPr>
    </w:p>
    <w:p w14:paraId="2C45CC33" w14:textId="77777777" w:rsidR="00486780" w:rsidRPr="004A556A" w:rsidRDefault="00494414" w:rsidP="004A556A">
      <w:pPr>
        <w:numPr>
          <w:ilvl w:val="0"/>
          <w:numId w:val="8"/>
        </w:numPr>
        <w:ind w:left="360"/>
        <w:rPr>
          <w:rFonts w:ascii="Garamond" w:hAnsi="Garamond"/>
          <w:b/>
        </w:rPr>
      </w:pPr>
      <w:r w:rsidRPr="00A66110">
        <w:rPr>
          <w:rFonts w:ascii="Garamond" w:hAnsi="Garamond"/>
          <w:b/>
        </w:rPr>
        <w:t xml:space="preserve">Welcome </w:t>
      </w:r>
    </w:p>
    <w:p w14:paraId="0CB79BCB" w14:textId="15DF086B" w:rsidR="00B62C37" w:rsidRDefault="00907ED7" w:rsidP="00673A9D">
      <w:pPr>
        <w:ind w:left="360"/>
        <w:rPr>
          <w:rFonts w:ascii="Garamond" w:hAnsi="Garamond"/>
        </w:rPr>
      </w:pPr>
      <w:r>
        <w:rPr>
          <w:rFonts w:ascii="Garamond" w:hAnsi="Garamond"/>
        </w:rPr>
        <w:t>A welcome from</w:t>
      </w:r>
      <w:r w:rsidR="003C0C38">
        <w:rPr>
          <w:rFonts w:ascii="Garamond" w:hAnsi="Garamond"/>
        </w:rPr>
        <w:t xml:space="preserve"> </w:t>
      </w:r>
      <w:r w:rsidR="00BD2C3E">
        <w:rPr>
          <w:rFonts w:ascii="Garamond" w:hAnsi="Garamond"/>
        </w:rPr>
        <w:t xml:space="preserve">Union County and </w:t>
      </w:r>
      <w:r w:rsidR="0066170D">
        <w:rPr>
          <w:rFonts w:ascii="Garamond" w:hAnsi="Garamond"/>
        </w:rPr>
        <w:t>Town of Clayton</w:t>
      </w:r>
    </w:p>
    <w:p w14:paraId="7AE0775C" w14:textId="77777777" w:rsidR="004A556A" w:rsidRPr="00A66110" w:rsidRDefault="004A556A" w:rsidP="00B62C37">
      <w:pPr>
        <w:pStyle w:val="ListParagraph"/>
        <w:rPr>
          <w:rFonts w:ascii="Garamond" w:hAnsi="Garamond"/>
        </w:rPr>
      </w:pPr>
    </w:p>
    <w:p w14:paraId="1050029B" w14:textId="77777777" w:rsidR="008252E9" w:rsidRDefault="00F52D6D" w:rsidP="00A66110">
      <w:pPr>
        <w:numPr>
          <w:ilvl w:val="0"/>
          <w:numId w:val="8"/>
        </w:numPr>
        <w:ind w:left="360"/>
        <w:rPr>
          <w:rFonts w:ascii="Garamond" w:hAnsi="Garamond"/>
          <w:b/>
        </w:rPr>
      </w:pPr>
      <w:r w:rsidRPr="00A66110">
        <w:rPr>
          <w:rFonts w:ascii="Garamond" w:hAnsi="Garamond"/>
          <w:b/>
        </w:rPr>
        <w:t>Approval of Agenda</w:t>
      </w:r>
    </w:p>
    <w:p w14:paraId="6880A349" w14:textId="02100809" w:rsidR="00D71A16" w:rsidRDefault="003C0C38" w:rsidP="00907ED7">
      <w:pPr>
        <w:ind w:left="360"/>
        <w:rPr>
          <w:rFonts w:ascii="Garamond" w:hAnsi="Garamond"/>
          <w:bCs/>
        </w:rPr>
      </w:pPr>
      <w:bookmarkStart w:id="0" w:name="_Hlk153270394"/>
      <w:r>
        <w:rPr>
          <w:rFonts w:ascii="Garamond" w:hAnsi="Garamond"/>
          <w:bCs/>
        </w:rPr>
        <w:t>C</w:t>
      </w:r>
      <w:r w:rsidR="00DF1EDA">
        <w:rPr>
          <w:rFonts w:ascii="Garamond" w:hAnsi="Garamond"/>
          <w:bCs/>
        </w:rPr>
        <w:t>ynthia Lee</w:t>
      </w:r>
      <w:r w:rsidR="00D71A16">
        <w:rPr>
          <w:rFonts w:ascii="Garamond" w:hAnsi="Garamond"/>
          <w:bCs/>
        </w:rPr>
        <w:t>,</w:t>
      </w:r>
      <w:r w:rsidR="00907ED7">
        <w:rPr>
          <w:rFonts w:ascii="Garamond" w:hAnsi="Garamond"/>
          <w:bCs/>
        </w:rPr>
        <w:t xml:space="preserve"> </w:t>
      </w:r>
      <w:r w:rsidR="00DF1EDA">
        <w:rPr>
          <w:rFonts w:ascii="Garamond" w:hAnsi="Garamond"/>
          <w:bCs/>
        </w:rPr>
        <w:t>Village of San Jon</w:t>
      </w:r>
      <w:r>
        <w:rPr>
          <w:rFonts w:ascii="Garamond" w:hAnsi="Garamond"/>
          <w:bCs/>
        </w:rPr>
        <w:t xml:space="preserve">, </w:t>
      </w:r>
      <w:r w:rsidR="00907ED7">
        <w:rPr>
          <w:rFonts w:ascii="Garamond" w:hAnsi="Garamond"/>
          <w:bCs/>
        </w:rPr>
        <w:t xml:space="preserve">motioned to approve agenda. </w:t>
      </w:r>
    </w:p>
    <w:p w14:paraId="2A052374" w14:textId="729F8151" w:rsidR="00C56D88" w:rsidRDefault="0066170D" w:rsidP="00907ED7">
      <w:pPr>
        <w:ind w:left="360"/>
        <w:rPr>
          <w:rFonts w:ascii="Garamond" w:hAnsi="Garamond"/>
          <w:bCs/>
        </w:rPr>
      </w:pPr>
      <w:r>
        <w:rPr>
          <w:rFonts w:ascii="Garamond" w:hAnsi="Garamond"/>
          <w:bCs/>
        </w:rPr>
        <w:t>Ernest Sanchez</w:t>
      </w:r>
      <w:r w:rsidR="00A6214F">
        <w:rPr>
          <w:rFonts w:ascii="Garamond" w:hAnsi="Garamond"/>
          <w:bCs/>
        </w:rPr>
        <w:t xml:space="preserve">, </w:t>
      </w:r>
      <w:r>
        <w:rPr>
          <w:rFonts w:ascii="Garamond" w:hAnsi="Garamond"/>
          <w:bCs/>
        </w:rPr>
        <w:t xml:space="preserve">Town of </w:t>
      </w:r>
      <w:proofErr w:type="gramStart"/>
      <w:r>
        <w:rPr>
          <w:rFonts w:ascii="Garamond" w:hAnsi="Garamond"/>
          <w:bCs/>
        </w:rPr>
        <w:t>Clayton</w:t>
      </w:r>
      <w:r w:rsidR="00D71A16">
        <w:rPr>
          <w:rFonts w:ascii="Garamond" w:hAnsi="Garamond"/>
          <w:bCs/>
        </w:rPr>
        <w:t xml:space="preserve"> ,</w:t>
      </w:r>
      <w:proofErr w:type="gramEnd"/>
      <w:r w:rsidR="00907ED7">
        <w:rPr>
          <w:rFonts w:ascii="Garamond" w:hAnsi="Garamond"/>
          <w:bCs/>
        </w:rPr>
        <w:t xml:space="preserve"> seconded.</w:t>
      </w:r>
    </w:p>
    <w:p w14:paraId="222DDD41" w14:textId="77777777" w:rsidR="00A603BF" w:rsidRDefault="00A603BF" w:rsidP="00C56D88">
      <w:pPr>
        <w:ind w:left="360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There being </w:t>
      </w:r>
      <w:r w:rsidR="00931B1A">
        <w:rPr>
          <w:rFonts w:ascii="Garamond" w:hAnsi="Garamond"/>
          <w:bCs/>
        </w:rPr>
        <w:t xml:space="preserve">no </w:t>
      </w:r>
      <w:r>
        <w:rPr>
          <w:rFonts w:ascii="Garamond" w:hAnsi="Garamond"/>
          <w:bCs/>
        </w:rPr>
        <w:t>opposition, MOTION CARRIES</w:t>
      </w:r>
    </w:p>
    <w:bookmarkEnd w:id="0"/>
    <w:p w14:paraId="548DBE5C" w14:textId="77777777" w:rsidR="002D175B" w:rsidRPr="00A66110" w:rsidRDefault="002D175B" w:rsidP="00836B71">
      <w:pPr>
        <w:pStyle w:val="ListParagraph"/>
        <w:ind w:left="0"/>
        <w:rPr>
          <w:rFonts w:ascii="Garamond" w:hAnsi="Garamond"/>
        </w:rPr>
      </w:pPr>
    </w:p>
    <w:p w14:paraId="5CCCAEA8" w14:textId="1F0D3CE6" w:rsidR="00B62C37" w:rsidRPr="00DF3E61" w:rsidRDefault="001F6B5F" w:rsidP="00DF3E61">
      <w:pPr>
        <w:numPr>
          <w:ilvl w:val="0"/>
          <w:numId w:val="8"/>
        </w:numPr>
        <w:ind w:left="360"/>
        <w:rPr>
          <w:rFonts w:ascii="Garamond" w:hAnsi="Garamond"/>
        </w:rPr>
      </w:pPr>
      <w:bookmarkStart w:id="1" w:name="_Hlk153271373"/>
      <w:r w:rsidRPr="00DF3E61">
        <w:rPr>
          <w:rFonts w:ascii="Garamond" w:hAnsi="Garamond"/>
          <w:b/>
        </w:rPr>
        <w:lastRenderedPageBreak/>
        <w:t>Approval of Minutes</w:t>
      </w:r>
      <w:r w:rsidR="0066170D">
        <w:rPr>
          <w:rFonts w:ascii="Garamond" w:hAnsi="Garamond"/>
        </w:rPr>
        <w:t xml:space="preserve"> May</w:t>
      </w:r>
      <w:r w:rsidR="00104A16">
        <w:rPr>
          <w:rFonts w:ascii="Garamond" w:hAnsi="Garamond"/>
        </w:rPr>
        <w:t xml:space="preserve"> 13</w:t>
      </w:r>
      <w:proofErr w:type="gramStart"/>
      <w:r w:rsidR="00104A16" w:rsidRPr="00104A16">
        <w:rPr>
          <w:rFonts w:ascii="Garamond" w:hAnsi="Garamond"/>
          <w:vertAlign w:val="superscript"/>
        </w:rPr>
        <w:t>th</w:t>
      </w:r>
      <w:r w:rsidR="00104A16">
        <w:rPr>
          <w:rFonts w:ascii="Garamond" w:hAnsi="Garamond"/>
        </w:rPr>
        <w:t xml:space="preserve"> </w:t>
      </w:r>
      <w:r w:rsidR="00D71A16">
        <w:rPr>
          <w:rFonts w:ascii="Garamond" w:hAnsi="Garamond"/>
        </w:rPr>
        <w:t>,</w:t>
      </w:r>
      <w:proofErr w:type="gramEnd"/>
      <w:r w:rsidR="00D71A16">
        <w:rPr>
          <w:rFonts w:ascii="Garamond" w:hAnsi="Garamond"/>
        </w:rPr>
        <w:t xml:space="preserve"> </w:t>
      </w:r>
      <w:r w:rsidR="00AD0BFC">
        <w:rPr>
          <w:rFonts w:ascii="Garamond" w:hAnsi="Garamond"/>
        </w:rPr>
        <w:t xml:space="preserve">City of </w:t>
      </w:r>
      <w:r w:rsidR="00104A16">
        <w:rPr>
          <w:rFonts w:ascii="Garamond" w:hAnsi="Garamond"/>
        </w:rPr>
        <w:t>Las Vegas</w:t>
      </w:r>
    </w:p>
    <w:p w14:paraId="2462E274" w14:textId="450A76B9" w:rsidR="00C263C0" w:rsidRDefault="00DF3E61" w:rsidP="00701F74">
      <w:pPr>
        <w:ind w:left="360"/>
        <w:rPr>
          <w:rFonts w:ascii="Garamond" w:hAnsi="Garamond"/>
          <w:bCs/>
        </w:rPr>
      </w:pPr>
      <w:r>
        <w:rPr>
          <w:rFonts w:ascii="Garamond" w:hAnsi="Garamond"/>
          <w:bCs/>
        </w:rPr>
        <w:t>Motion to approve the minutes</w:t>
      </w:r>
      <w:r w:rsidR="00C263C0">
        <w:rPr>
          <w:rFonts w:ascii="Garamond" w:hAnsi="Garamond"/>
          <w:bCs/>
        </w:rPr>
        <w:t xml:space="preserve"> with the addition of Cynthia Lee and Wade Lee being </w:t>
      </w:r>
      <w:r w:rsidR="006C27A7">
        <w:rPr>
          <w:rFonts w:ascii="Garamond" w:hAnsi="Garamond"/>
          <w:bCs/>
        </w:rPr>
        <w:t>present:</w:t>
      </w:r>
      <w:r>
        <w:rPr>
          <w:rFonts w:ascii="Garamond" w:hAnsi="Garamond"/>
          <w:bCs/>
        </w:rPr>
        <w:t xml:space="preserve"> </w:t>
      </w:r>
    </w:p>
    <w:p w14:paraId="6746B19B" w14:textId="0B535E47" w:rsidR="00D71A16" w:rsidRDefault="00906931" w:rsidP="00701F74">
      <w:pPr>
        <w:ind w:left="360"/>
        <w:rPr>
          <w:rFonts w:ascii="Garamond" w:hAnsi="Garamond"/>
        </w:rPr>
      </w:pPr>
      <w:r>
        <w:rPr>
          <w:rFonts w:ascii="Garamond" w:hAnsi="Garamond"/>
        </w:rPr>
        <w:t>Rodney Paris</w:t>
      </w:r>
      <w:r w:rsidR="00E90C7E">
        <w:rPr>
          <w:rFonts w:ascii="Garamond" w:hAnsi="Garamond"/>
        </w:rPr>
        <w:t xml:space="preserve">, </w:t>
      </w:r>
      <w:r>
        <w:rPr>
          <w:rFonts w:ascii="Garamond" w:hAnsi="Garamond"/>
        </w:rPr>
        <w:t>Village of Logan</w:t>
      </w:r>
    </w:p>
    <w:p w14:paraId="1E187083" w14:textId="7560E611" w:rsidR="00D71A16" w:rsidRDefault="00555405" w:rsidP="00DF3E61">
      <w:pPr>
        <w:ind w:left="360"/>
        <w:rPr>
          <w:rFonts w:ascii="Garamond" w:hAnsi="Garamond"/>
          <w:bCs/>
        </w:rPr>
      </w:pPr>
      <w:r>
        <w:rPr>
          <w:rFonts w:ascii="Garamond" w:hAnsi="Garamond"/>
        </w:rPr>
        <w:t>Ernest Sanchez</w:t>
      </w:r>
      <w:r w:rsidR="00D71A16">
        <w:rPr>
          <w:rFonts w:ascii="Garamond" w:hAnsi="Garamond"/>
        </w:rPr>
        <w:t xml:space="preserve">, </w:t>
      </w:r>
      <w:r w:rsidR="00906931">
        <w:rPr>
          <w:rFonts w:ascii="Garamond" w:hAnsi="Garamond"/>
        </w:rPr>
        <w:t>Town of Clayton</w:t>
      </w:r>
      <w:r w:rsidR="00D71A16">
        <w:rPr>
          <w:rFonts w:ascii="Garamond" w:hAnsi="Garamond"/>
        </w:rPr>
        <w:t>, seconded</w:t>
      </w:r>
    </w:p>
    <w:p w14:paraId="2AA105F7" w14:textId="77777777" w:rsidR="00A72D61" w:rsidRDefault="00DF3E61" w:rsidP="003C0C38">
      <w:pPr>
        <w:ind w:left="360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There being </w:t>
      </w:r>
      <w:r w:rsidR="00931B1A">
        <w:rPr>
          <w:rFonts w:ascii="Garamond" w:hAnsi="Garamond"/>
          <w:bCs/>
        </w:rPr>
        <w:t xml:space="preserve">no </w:t>
      </w:r>
      <w:r>
        <w:rPr>
          <w:rFonts w:ascii="Garamond" w:hAnsi="Garamond"/>
          <w:bCs/>
        </w:rPr>
        <w:t>opposition, MOTION CARRIES</w:t>
      </w:r>
      <w:bookmarkEnd w:id="1"/>
    </w:p>
    <w:p w14:paraId="7E6EAD4B" w14:textId="77777777" w:rsidR="00AF04A0" w:rsidRPr="003C0C38" w:rsidRDefault="00AF04A0" w:rsidP="003C0C38">
      <w:pPr>
        <w:ind w:left="360"/>
        <w:rPr>
          <w:rFonts w:ascii="Garamond" w:hAnsi="Garamond"/>
          <w:bCs/>
        </w:rPr>
      </w:pPr>
    </w:p>
    <w:p w14:paraId="2D2DD1F6" w14:textId="1107871B" w:rsidR="009B1B71" w:rsidRPr="00986821" w:rsidRDefault="00C33841" w:rsidP="005012A7">
      <w:pPr>
        <w:numPr>
          <w:ilvl w:val="0"/>
          <w:numId w:val="8"/>
        </w:numPr>
        <w:ind w:left="360"/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Action- </w:t>
      </w:r>
      <w:r w:rsidR="00986821">
        <w:rPr>
          <w:rFonts w:ascii="Garamond" w:hAnsi="Garamond"/>
        </w:rPr>
        <w:t>Regional Work Program FY27-28 Approval- NERTPO PLANNERS</w:t>
      </w:r>
    </w:p>
    <w:p w14:paraId="49BC4453" w14:textId="055EA485" w:rsidR="00986821" w:rsidRDefault="00D572F3" w:rsidP="00986821">
      <w:pPr>
        <w:ind w:left="360"/>
        <w:rPr>
          <w:rFonts w:ascii="Garamond" w:hAnsi="Garamond"/>
          <w:bCs/>
        </w:rPr>
      </w:pPr>
      <w:r>
        <w:rPr>
          <w:rFonts w:ascii="Garamond" w:hAnsi="Garamond"/>
          <w:bCs/>
        </w:rPr>
        <w:t>Motion to approve the Regional Work Programs</w:t>
      </w:r>
    </w:p>
    <w:p w14:paraId="5D116F88" w14:textId="498857C2" w:rsidR="00CA27EC" w:rsidRDefault="00CA27EC" w:rsidP="00986821">
      <w:pPr>
        <w:ind w:left="360"/>
        <w:rPr>
          <w:rFonts w:ascii="Garamond" w:hAnsi="Garamond"/>
          <w:bCs/>
        </w:rPr>
      </w:pPr>
      <w:r>
        <w:rPr>
          <w:rFonts w:ascii="Garamond" w:hAnsi="Garamond"/>
          <w:bCs/>
        </w:rPr>
        <w:t>Cynthia Lee, Village of San Jon</w:t>
      </w:r>
    </w:p>
    <w:p w14:paraId="7DA0773E" w14:textId="54434783" w:rsidR="00CA27EC" w:rsidRPr="00D572F3" w:rsidRDefault="00CA27EC" w:rsidP="00986821">
      <w:pPr>
        <w:ind w:left="360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Rodney Paris, Village of Logan, seconded </w:t>
      </w:r>
    </w:p>
    <w:p w14:paraId="17DE5F71" w14:textId="77777777" w:rsidR="00AF04A0" w:rsidRDefault="00AF04A0" w:rsidP="00AF04A0">
      <w:pPr>
        <w:ind w:left="360"/>
        <w:rPr>
          <w:rFonts w:ascii="Garamond" w:hAnsi="Garamond"/>
          <w:b/>
        </w:rPr>
      </w:pPr>
    </w:p>
    <w:p w14:paraId="2781F108" w14:textId="12B3CEC9" w:rsidR="00754125" w:rsidRPr="00A41C63" w:rsidRDefault="00E23ECB" w:rsidP="009B1B71">
      <w:pPr>
        <w:numPr>
          <w:ilvl w:val="0"/>
          <w:numId w:val="8"/>
        </w:numPr>
        <w:ind w:left="360"/>
        <w:rPr>
          <w:rFonts w:ascii="Garamond" w:hAnsi="Garamond"/>
          <w:b/>
        </w:rPr>
      </w:pPr>
      <w:r w:rsidRPr="00D71A16">
        <w:rPr>
          <w:rFonts w:ascii="Garamond" w:hAnsi="Garamond"/>
          <w:b/>
        </w:rPr>
        <w:t>Presentatio</w:t>
      </w:r>
      <w:r w:rsidR="00D71A16" w:rsidRPr="00D71A16">
        <w:rPr>
          <w:rFonts w:ascii="Garamond" w:hAnsi="Garamond"/>
          <w:b/>
        </w:rPr>
        <w:t>n</w:t>
      </w:r>
      <w:proofErr w:type="gramStart"/>
      <w:r w:rsidR="00CA27EC">
        <w:rPr>
          <w:rFonts w:ascii="Garamond" w:hAnsi="Garamond"/>
          <w:b/>
        </w:rPr>
        <w:t xml:space="preserve">- </w:t>
      </w:r>
      <w:r w:rsidR="00D71A16" w:rsidRPr="00D71A16">
        <w:rPr>
          <w:rFonts w:ascii="Garamond" w:hAnsi="Garamond"/>
          <w:b/>
        </w:rPr>
        <w:t xml:space="preserve"> </w:t>
      </w:r>
      <w:r w:rsidR="00A41C63">
        <w:rPr>
          <w:rFonts w:ascii="Garamond" w:hAnsi="Garamond"/>
        </w:rPr>
        <w:t>NMDOT</w:t>
      </w:r>
      <w:proofErr w:type="gramEnd"/>
      <w:r w:rsidR="00A41C63">
        <w:rPr>
          <w:rFonts w:ascii="Garamond" w:hAnsi="Garamond"/>
        </w:rPr>
        <w:t xml:space="preserve"> Statewide Aesthetics Plan- Amy Bell</w:t>
      </w:r>
    </w:p>
    <w:p w14:paraId="65652BFF" w14:textId="79A9879B" w:rsidR="00A41C63" w:rsidRPr="00D71A16" w:rsidRDefault="00A41C63" w:rsidP="009B1B71">
      <w:pPr>
        <w:numPr>
          <w:ilvl w:val="0"/>
          <w:numId w:val="8"/>
        </w:numPr>
        <w:ind w:left="360"/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Presentation/Discussion- </w:t>
      </w:r>
      <w:r w:rsidR="00BA4B49">
        <w:rPr>
          <w:rFonts w:ascii="Garamond" w:hAnsi="Garamond"/>
          <w:bCs/>
        </w:rPr>
        <w:t>ICIP</w:t>
      </w:r>
    </w:p>
    <w:p w14:paraId="468956DF" w14:textId="77777777" w:rsidR="004D70F0" w:rsidRPr="00670B26" w:rsidRDefault="004D70F0" w:rsidP="00670B26">
      <w:pPr>
        <w:rPr>
          <w:rFonts w:ascii="Garamond" w:hAnsi="Garamond"/>
          <w:b/>
        </w:rPr>
      </w:pPr>
    </w:p>
    <w:p w14:paraId="6EE3D8D2" w14:textId="3A7B9B90" w:rsidR="004C6298" w:rsidRPr="001F0FC2" w:rsidRDefault="004F3DD0" w:rsidP="004C2DC6">
      <w:pPr>
        <w:numPr>
          <w:ilvl w:val="0"/>
          <w:numId w:val="8"/>
        </w:numPr>
        <w:ind w:left="360"/>
        <w:rPr>
          <w:rFonts w:ascii="Garamond" w:hAnsi="Garamond"/>
          <w:b/>
        </w:rPr>
      </w:pPr>
      <w:r w:rsidRPr="009A2434">
        <w:rPr>
          <w:rFonts w:ascii="Garamond" w:hAnsi="Garamond"/>
          <w:b/>
        </w:rPr>
        <w:t>Update from the NE</w:t>
      </w:r>
      <w:r w:rsidR="000A7180" w:rsidRPr="009A2434">
        <w:rPr>
          <w:rFonts w:ascii="Garamond" w:hAnsi="Garamond"/>
          <w:b/>
        </w:rPr>
        <w:t>RTPO Planners/Program Managers</w:t>
      </w:r>
      <w:r w:rsidR="00E23ECB" w:rsidRPr="009A2434">
        <w:rPr>
          <w:rFonts w:ascii="Garamond" w:hAnsi="Garamond"/>
          <w:b/>
        </w:rPr>
        <w:t>:</w:t>
      </w:r>
      <w:r w:rsidR="00BA4B49">
        <w:rPr>
          <w:rFonts w:ascii="Garamond" w:hAnsi="Garamond"/>
          <w:b/>
        </w:rPr>
        <w:t xml:space="preserve"> </w:t>
      </w:r>
      <w:r w:rsidR="00691306">
        <w:rPr>
          <w:rFonts w:ascii="Garamond" w:hAnsi="Garamond"/>
          <w:bCs/>
        </w:rPr>
        <w:t xml:space="preserve">Julie Surina mentioned her and Patrick would be gone for the NADO Transportation Conference. She also told members she has been </w:t>
      </w:r>
      <w:r w:rsidR="001F0FC2">
        <w:rPr>
          <w:rFonts w:ascii="Garamond" w:hAnsi="Garamond"/>
          <w:bCs/>
        </w:rPr>
        <w:t xml:space="preserve">accepted to serve </w:t>
      </w:r>
      <w:r w:rsidR="00691306">
        <w:rPr>
          <w:rFonts w:ascii="Garamond" w:hAnsi="Garamond"/>
          <w:bCs/>
        </w:rPr>
        <w:t xml:space="preserve">on the </w:t>
      </w:r>
      <w:r w:rsidR="001F0FC2">
        <w:rPr>
          <w:rFonts w:ascii="Garamond" w:hAnsi="Garamond"/>
          <w:bCs/>
        </w:rPr>
        <w:t>Transportation Council of Peers.</w:t>
      </w:r>
    </w:p>
    <w:p w14:paraId="5A69B2CA" w14:textId="77777777" w:rsidR="001F0FC2" w:rsidRDefault="001F0FC2" w:rsidP="001F0FC2">
      <w:pPr>
        <w:pStyle w:val="ListParagraph"/>
        <w:rPr>
          <w:rFonts w:ascii="Garamond" w:hAnsi="Garamond"/>
          <w:b/>
        </w:rPr>
      </w:pPr>
    </w:p>
    <w:p w14:paraId="636FFDD5" w14:textId="77777777" w:rsidR="001F0FC2" w:rsidRPr="009A2434" w:rsidRDefault="001F0FC2" w:rsidP="001F0FC2">
      <w:pPr>
        <w:ind w:left="360"/>
        <w:rPr>
          <w:rFonts w:ascii="Garamond" w:hAnsi="Garamond"/>
          <w:b/>
        </w:rPr>
      </w:pPr>
    </w:p>
    <w:p w14:paraId="2DE84EAA" w14:textId="366889E8" w:rsidR="0003047F" w:rsidRPr="001F0FC2" w:rsidRDefault="004C6298" w:rsidP="00F012D6">
      <w:pPr>
        <w:numPr>
          <w:ilvl w:val="0"/>
          <w:numId w:val="8"/>
        </w:numPr>
        <w:ind w:left="360"/>
        <w:rPr>
          <w:rFonts w:ascii="Garamond" w:hAnsi="Garamond"/>
          <w:b/>
        </w:rPr>
      </w:pPr>
      <w:r w:rsidRPr="001F0FC2">
        <w:rPr>
          <w:rFonts w:ascii="Garamond" w:hAnsi="Garamond"/>
          <w:b/>
        </w:rPr>
        <w:t>NMDOT District IV Update-</w:t>
      </w:r>
      <w:r w:rsidRPr="001F0FC2">
        <w:rPr>
          <w:rFonts w:ascii="Garamond" w:hAnsi="Garamond"/>
          <w:bCs/>
        </w:rPr>
        <w:t xml:space="preserve"> </w:t>
      </w:r>
    </w:p>
    <w:p w14:paraId="441E94FE" w14:textId="77777777" w:rsidR="00347BF3" w:rsidRPr="0003047F" w:rsidRDefault="00347BF3" w:rsidP="00347BF3">
      <w:pPr>
        <w:rPr>
          <w:rFonts w:ascii="Garamond" w:hAnsi="Garamond"/>
          <w:bCs/>
        </w:rPr>
      </w:pPr>
    </w:p>
    <w:p w14:paraId="0DD07DB7" w14:textId="20A08352" w:rsidR="0042466F" w:rsidRPr="00FB3703" w:rsidRDefault="006567D0" w:rsidP="00FB3703">
      <w:pPr>
        <w:numPr>
          <w:ilvl w:val="0"/>
          <w:numId w:val="8"/>
        </w:numPr>
        <w:ind w:left="360"/>
        <w:rPr>
          <w:rFonts w:ascii="Garamond" w:hAnsi="Garamond"/>
          <w:b/>
        </w:rPr>
      </w:pPr>
      <w:r w:rsidRPr="00286D64">
        <w:rPr>
          <w:rFonts w:ascii="Garamond" w:hAnsi="Garamond"/>
          <w:b/>
        </w:rPr>
        <w:t>Discussion:</w:t>
      </w:r>
      <w:r>
        <w:rPr>
          <w:rFonts w:ascii="Garamond" w:hAnsi="Garamond"/>
          <w:b/>
        </w:rPr>
        <w:t xml:space="preserve"> </w:t>
      </w:r>
      <w:r>
        <w:rPr>
          <w:rFonts w:ascii="Garamond" w:hAnsi="Garamond"/>
          <w:bCs/>
        </w:rPr>
        <w:t>Project Status Update (local Government Members)-</w:t>
      </w:r>
      <w:r>
        <w:rPr>
          <w:rFonts w:ascii="Garamond" w:hAnsi="Garamond"/>
          <w:b/>
        </w:rPr>
        <w:t xml:space="preserve"> </w:t>
      </w:r>
    </w:p>
    <w:p w14:paraId="75D2AB3E" w14:textId="77777777" w:rsidR="000A7180" w:rsidRPr="00A66110" w:rsidRDefault="00A66110" w:rsidP="004C6298">
      <w:pPr>
        <w:tabs>
          <w:tab w:val="right" w:pos="8640"/>
        </w:tabs>
        <w:rPr>
          <w:rFonts w:ascii="Garamond" w:hAnsi="Garamond"/>
        </w:rPr>
      </w:pPr>
      <w:r>
        <w:rPr>
          <w:rFonts w:ascii="Garamond" w:hAnsi="Garamond"/>
        </w:rPr>
        <w:tab/>
      </w:r>
    </w:p>
    <w:p w14:paraId="2E0055A5" w14:textId="77777777" w:rsidR="000A7180" w:rsidRPr="00A66110" w:rsidRDefault="00BF37AE" w:rsidP="00A66110">
      <w:pPr>
        <w:numPr>
          <w:ilvl w:val="0"/>
          <w:numId w:val="8"/>
        </w:numPr>
        <w:ind w:left="360"/>
        <w:rPr>
          <w:rFonts w:ascii="Garamond" w:hAnsi="Garamond"/>
          <w:b/>
        </w:rPr>
      </w:pPr>
      <w:r w:rsidRPr="00A66110">
        <w:rPr>
          <w:rFonts w:ascii="Garamond" w:hAnsi="Garamond"/>
          <w:b/>
        </w:rPr>
        <w:t>New Business</w:t>
      </w:r>
    </w:p>
    <w:p w14:paraId="5DE278FA" w14:textId="77777777" w:rsidR="000A7180" w:rsidRPr="00A66110" w:rsidRDefault="000A7180" w:rsidP="001F0FC2">
      <w:pPr>
        <w:rPr>
          <w:rFonts w:ascii="Garamond" w:hAnsi="Garamond"/>
          <w:b/>
        </w:rPr>
      </w:pPr>
    </w:p>
    <w:p w14:paraId="4082C637" w14:textId="2B8147A8" w:rsidR="004C6298" w:rsidRPr="001F0FC2" w:rsidRDefault="000A7180" w:rsidP="001F0FC2">
      <w:pPr>
        <w:numPr>
          <w:ilvl w:val="1"/>
          <w:numId w:val="8"/>
        </w:numPr>
        <w:rPr>
          <w:rFonts w:ascii="Garamond" w:hAnsi="Garamond"/>
        </w:rPr>
      </w:pPr>
      <w:r w:rsidRPr="004C6298">
        <w:rPr>
          <w:rFonts w:ascii="Garamond" w:hAnsi="Garamond"/>
          <w:b/>
        </w:rPr>
        <w:t>General Comments and Announcements from NERTPO Members and Public</w:t>
      </w:r>
      <w:r w:rsidR="0035266A" w:rsidRPr="004C6298">
        <w:rPr>
          <w:rFonts w:ascii="Garamond" w:hAnsi="Garamond"/>
          <w:b/>
        </w:rPr>
        <w:t xml:space="preserve">- </w:t>
      </w:r>
    </w:p>
    <w:p w14:paraId="4A2D9211" w14:textId="1CE6FA82" w:rsidR="004C6298" w:rsidRPr="001F0FC2" w:rsidRDefault="000A7180" w:rsidP="00316840">
      <w:pPr>
        <w:numPr>
          <w:ilvl w:val="1"/>
          <w:numId w:val="8"/>
        </w:numPr>
        <w:ind w:left="1080"/>
        <w:rPr>
          <w:rFonts w:ascii="Garamond" w:hAnsi="Garamond"/>
          <w:b/>
        </w:rPr>
      </w:pPr>
      <w:r w:rsidRPr="001F0FC2">
        <w:rPr>
          <w:rFonts w:ascii="Garamond" w:hAnsi="Garamond"/>
          <w:b/>
        </w:rPr>
        <w:t>Suggested agenda Items for upcoming meetings</w:t>
      </w:r>
      <w:r w:rsidR="0035266A" w:rsidRPr="001F0FC2">
        <w:rPr>
          <w:rFonts w:ascii="Garamond" w:hAnsi="Garamond"/>
          <w:b/>
        </w:rPr>
        <w:t xml:space="preserve">- </w:t>
      </w:r>
    </w:p>
    <w:p w14:paraId="10E5C06D" w14:textId="77777777" w:rsidR="001F0FC2" w:rsidRPr="001F0FC2" w:rsidRDefault="001F0FC2" w:rsidP="001F0FC2">
      <w:pPr>
        <w:rPr>
          <w:rFonts w:ascii="Garamond" w:hAnsi="Garamond"/>
          <w:b/>
        </w:rPr>
      </w:pPr>
    </w:p>
    <w:p w14:paraId="0B1429F4" w14:textId="49FE5148" w:rsidR="004C6298" w:rsidRPr="001F0FC2" w:rsidRDefault="004C6298" w:rsidP="001F0FC2">
      <w:pPr>
        <w:numPr>
          <w:ilvl w:val="1"/>
          <w:numId w:val="8"/>
        </w:numPr>
        <w:ind w:left="1080"/>
        <w:rPr>
          <w:rFonts w:ascii="Garamond" w:hAnsi="Garamond"/>
          <w:b/>
        </w:rPr>
      </w:pPr>
      <w:r w:rsidRPr="00A66110">
        <w:rPr>
          <w:rFonts w:ascii="Garamond" w:hAnsi="Garamond"/>
          <w:b/>
        </w:rPr>
        <w:t>Meeting Locations:</w:t>
      </w:r>
    </w:p>
    <w:p w14:paraId="1344B27F" w14:textId="083A08C8" w:rsidR="004C6298" w:rsidRDefault="004C6298" w:rsidP="004C6298">
      <w:pPr>
        <w:numPr>
          <w:ilvl w:val="2"/>
          <w:numId w:val="8"/>
        </w:numPr>
        <w:ind w:left="1440" w:firstLine="0"/>
        <w:rPr>
          <w:rFonts w:ascii="Garamond" w:hAnsi="Garamond"/>
          <w:b/>
        </w:rPr>
      </w:pPr>
      <w:r>
        <w:rPr>
          <w:rFonts w:ascii="Garamond" w:hAnsi="Garamond"/>
          <w:b/>
        </w:rPr>
        <w:t>July 202</w:t>
      </w:r>
      <w:r w:rsidR="00AD7D8E">
        <w:rPr>
          <w:rFonts w:ascii="Garamond" w:hAnsi="Garamond"/>
          <w:b/>
        </w:rPr>
        <w:t>6</w:t>
      </w:r>
      <w:r>
        <w:rPr>
          <w:rFonts w:ascii="Garamond" w:hAnsi="Garamond"/>
          <w:b/>
        </w:rPr>
        <w:t xml:space="preserve">- </w:t>
      </w:r>
      <w:r w:rsidR="001F0FC2">
        <w:rPr>
          <w:rFonts w:ascii="Garamond" w:hAnsi="Garamond"/>
          <w:b/>
        </w:rPr>
        <w:t>NO MEETING</w:t>
      </w:r>
    </w:p>
    <w:p w14:paraId="0CFD40E5" w14:textId="7D03861C" w:rsidR="008702FC" w:rsidRDefault="004C6298" w:rsidP="004C6298">
      <w:pPr>
        <w:numPr>
          <w:ilvl w:val="2"/>
          <w:numId w:val="8"/>
        </w:numPr>
        <w:ind w:left="1440" w:firstLine="0"/>
        <w:rPr>
          <w:rFonts w:ascii="Garamond" w:hAnsi="Garamond"/>
          <w:b/>
        </w:rPr>
      </w:pPr>
      <w:r>
        <w:rPr>
          <w:rFonts w:ascii="Garamond" w:hAnsi="Garamond"/>
          <w:b/>
        </w:rPr>
        <w:t>Augu</w:t>
      </w:r>
      <w:r w:rsidR="005024AB">
        <w:rPr>
          <w:rFonts w:ascii="Garamond" w:hAnsi="Garamond"/>
          <w:b/>
        </w:rPr>
        <w:t xml:space="preserve">st </w:t>
      </w:r>
      <w:r w:rsidR="001F0FC2">
        <w:rPr>
          <w:rFonts w:ascii="Garamond" w:hAnsi="Garamond"/>
          <w:b/>
        </w:rPr>
        <w:t>19</w:t>
      </w:r>
      <w:r>
        <w:rPr>
          <w:rFonts w:ascii="Garamond" w:hAnsi="Garamond"/>
          <w:b/>
        </w:rPr>
        <w:t>, 202</w:t>
      </w:r>
      <w:r w:rsidR="005024AB">
        <w:rPr>
          <w:rFonts w:ascii="Garamond" w:hAnsi="Garamond"/>
          <w:b/>
        </w:rPr>
        <w:t>6</w:t>
      </w:r>
      <w:r>
        <w:rPr>
          <w:rFonts w:ascii="Garamond" w:hAnsi="Garamond"/>
          <w:b/>
        </w:rPr>
        <w:t xml:space="preserve">- </w:t>
      </w:r>
      <w:r w:rsidR="005024AB">
        <w:rPr>
          <w:rFonts w:ascii="Garamond" w:hAnsi="Garamond"/>
          <w:b/>
        </w:rPr>
        <w:t>T</w:t>
      </w:r>
      <w:r w:rsidR="001F0FC2">
        <w:rPr>
          <w:rFonts w:ascii="Garamond" w:hAnsi="Garamond"/>
          <w:b/>
        </w:rPr>
        <w:t>ucumcari</w:t>
      </w:r>
    </w:p>
    <w:p w14:paraId="3AEE43CF" w14:textId="604AC5B6" w:rsidR="001F0FC2" w:rsidRDefault="005D423A" w:rsidP="004C6298">
      <w:pPr>
        <w:numPr>
          <w:ilvl w:val="2"/>
          <w:numId w:val="8"/>
        </w:numPr>
        <w:ind w:left="1440" w:firstLine="0"/>
        <w:rPr>
          <w:rFonts w:ascii="Garamond" w:hAnsi="Garamond"/>
          <w:b/>
        </w:rPr>
      </w:pPr>
      <w:r>
        <w:rPr>
          <w:rFonts w:ascii="Garamond" w:hAnsi="Garamond"/>
          <w:b/>
        </w:rPr>
        <w:t>September 23, 2026- TBD</w:t>
      </w:r>
    </w:p>
    <w:p w14:paraId="3DB3294C" w14:textId="1754E062" w:rsidR="004C6298" w:rsidRDefault="004C6298" w:rsidP="008702FC">
      <w:pPr>
        <w:ind w:left="1440"/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 </w:t>
      </w:r>
    </w:p>
    <w:p w14:paraId="1F9A2645" w14:textId="77777777" w:rsidR="004C6298" w:rsidRPr="00537315" w:rsidRDefault="004C6298" w:rsidP="004C6298">
      <w:pPr>
        <w:rPr>
          <w:rFonts w:ascii="Garamond" w:hAnsi="Garamond"/>
          <w:b/>
        </w:rPr>
      </w:pPr>
    </w:p>
    <w:p w14:paraId="77BAFA7B" w14:textId="77777777" w:rsidR="004C6298" w:rsidRPr="00A66110" w:rsidRDefault="004C6298" w:rsidP="004C6298">
      <w:pPr>
        <w:numPr>
          <w:ilvl w:val="0"/>
          <w:numId w:val="8"/>
        </w:numPr>
        <w:ind w:left="360"/>
        <w:rPr>
          <w:rFonts w:ascii="Garamond" w:hAnsi="Garamond"/>
          <w:b/>
        </w:rPr>
      </w:pPr>
      <w:r w:rsidRPr="00A66110">
        <w:rPr>
          <w:rFonts w:ascii="Garamond" w:hAnsi="Garamond"/>
          <w:b/>
        </w:rPr>
        <w:t>Adjournment</w:t>
      </w:r>
    </w:p>
    <w:p w14:paraId="5B284395" w14:textId="3AB6424B" w:rsidR="004C6298" w:rsidRDefault="004C6298" w:rsidP="004C6298">
      <w:pPr>
        <w:ind w:firstLine="360"/>
        <w:rPr>
          <w:rFonts w:ascii="Garamond" w:hAnsi="Garamond"/>
        </w:rPr>
      </w:pPr>
      <w:r w:rsidRPr="00A66110">
        <w:rPr>
          <w:rFonts w:ascii="Garamond" w:hAnsi="Garamond"/>
        </w:rPr>
        <w:t>With there being no further business to discuss, the meeting</w:t>
      </w:r>
      <w:r>
        <w:rPr>
          <w:rFonts w:ascii="Garamond" w:hAnsi="Garamond"/>
        </w:rPr>
        <w:t xml:space="preserve"> was</w:t>
      </w:r>
      <w:r w:rsidRPr="00A66110">
        <w:rPr>
          <w:rFonts w:ascii="Garamond" w:hAnsi="Garamond"/>
        </w:rPr>
        <w:t xml:space="preserve"> adjourned </w:t>
      </w:r>
      <w:r>
        <w:rPr>
          <w:rFonts w:ascii="Garamond" w:hAnsi="Garamond"/>
        </w:rPr>
        <w:t>by</w:t>
      </w:r>
      <w:r w:rsidRPr="00554B2F">
        <w:rPr>
          <w:rFonts w:ascii="Garamond" w:hAnsi="Garamond"/>
        </w:rPr>
        <w:t xml:space="preserve"> </w:t>
      </w:r>
      <w:r w:rsidR="00490DAE">
        <w:rPr>
          <w:rFonts w:ascii="Garamond" w:hAnsi="Garamond"/>
        </w:rPr>
        <w:t>Vice Chairman</w:t>
      </w:r>
      <w:r>
        <w:rPr>
          <w:rFonts w:ascii="Garamond" w:hAnsi="Garamond"/>
        </w:rPr>
        <w:t xml:space="preserve"> </w:t>
      </w:r>
      <w:r w:rsidR="00490DAE">
        <w:rPr>
          <w:rFonts w:ascii="Garamond" w:hAnsi="Garamond"/>
        </w:rPr>
        <w:t>Ferron Lucero</w:t>
      </w:r>
      <w:r>
        <w:rPr>
          <w:rFonts w:ascii="Garamond" w:hAnsi="Garamond"/>
        </w:rPr>
        <w:t xml:space="preserve"> at 1</w:t>
      </w:r>
      <w:r w:rsidR="005167FA">
        <w:rPr>
          <w:rFonts w:ascii="Garamond" w:hAnsi="Garamond"/>
        </w:rPr>
        <w:t>1</w:t>
      </w:r>
      <w:r>
        <w:rPr>
          <w:rFonts w:ascii="Garamond" w:hAnsi="Garamond"/>
        </w:rPr>
        <w:t>:</w:t>
      </w:r>
      <w:r w:rsidR="005167FA">
        <w:rPr>
          <w:rFonts w:ascii="Garamond" w:hAnsi="Garamond"/>
        </w:rPr>
        <w:t>17</w:t>
      </w:r>
      <w:r>
        <w:rPr>
          <w:rFonts w:ascii="Garamond" w:hAnsi="Garamond"/>
        </w:rPr>
        <w:t xml:space="preserve"> P.M.</w:t>
      </w:r>
    </w:p>
    <w:p w14:paraId="14C2893A" w14:textId="77777777" w:rsidR="004C6298" w:rsidRDefault="004C6298" w:rsidP="004C6298">
      <w:pPr>
        <w:ind w:firstLine="360"/>
        <w:rPr>
          <w:rFonts w:ascii="Garamond" w:hAnsi="Garamond"/>
          <w:bCs/>
        </w:rPr>
      </w:pPr>
    </w:p>
    <w:p w14:paraId="662D448A" w14:textId="77777777" w:rsidR="005F03C9" w:rsidRDefault="005F03C9" w:rsidP="004C6298">
      <w:pPr>
        <w:ind w:firstLine="360"/>
        <w:rPr>
          <w:rFonts w:ascii="Garamond" w:hAnsi="Garamond"/>
          <w:bCs/>
        </w:rPr>
      </w:pPr>
    </w:p>
    <w:p w14:paraId="52FFFBEB" w14:textId="77777777" w:rsidR="005F03C9" w:rsidRDefault="005F03C9" w:rsidP="004C6298">
      <w:pPr>
        <w:ind w:firstLine="360"/>
        <w:rPr>
          <w:rFonts w:ascii="Garamond" w:hAnsi="Garamond"/>
          <w:bCs/>
        </w:rPr>
      </w:pPr>
    </w:p>
    <w:p w14:paraId="0C841076" w14:textId="77777777" w:rsidR="005F03C9" w:rsidRDefault="005F03C9" w:rsidP="004C6298">
      <w:pPr>
        <w:ind w:firstLine="360"/>
        <w:rPr>
          <w:rFonts w:ascii="Garamond" w:hAnsi="Garamond"/>
          <w:bCs/>
        </w:rPr>
      </w:pPr>
    </w:p>
    <w:p w14:paraId="3D46D396" w14:textId="77777777" w:rsidR="005F03C9" w:rsidRDefault="005F03C9" w:rsidP="004C6298">
      <w:pPr>
        <w:ind w:firstLine="360"/>
        <w:rPr>
          <w:rFonts w:ascii="Garamond" w:hAnsi="Garamond"/>
          <w:bCs/>
        </w:rPr>
      </w:pPr>
    </w:p>
    <w:p w14:paraId="08D53D0A" w14:textId="77777777" w:rsidR="005F03C9" w:rsidRDefault="005F03C9" w:rsidP="004C6298">
      <w:pPr>
        <w:ind w:firstLine="360"/>
        <w:rPr>
          <w:rFonts w:ascii="Garamond" w:hAnsi="Garamond"/>
          <w:bCs/>
        </w:rPr>
      </w:pPr>
    </w:p>
    <w:p w14:paraId="06173696" w14:textId="77777777" w:rsidR="004C6298" w:rsidRPr="00B926E8" w:rsidRDefault="004C6298" w:rsidP="004C6298">
      <w:pPr>
        <w:spacing w:after="180"/>
        <w:rPr>
          <w:rFonts w:ascii="Garamond" w:hAnsi="Garamond"/>
          <w:b/>
          <w:smallCaps/>
          <w:sz w:val="22"/>
          <w:szCs w:val="22"/>
        </w:rPr>
      </w:pPr>
      <w:r w:rsidRPr="00B926E8">
        <w:rPr>
          <w:rFonts w:ascii="Garamond" w:hAnsi="Garamond"/>
          <w:b/>
          <w:smallCaps/>
          <w:sz w:val="22"/>
          <w:szCs w:val="22"/>
        </w:rPr>
        <w:t>Approved By:</w:t>
      </w:r>
    </w:p>
    <w:p w14:paraId="4395DB07" w14:textId="77777777" w:rsidR="004C6298" w:rsidRPr="00B926E8" w:rsidRDefault="004C6298" w:rsidP="004C6298">
      <w:pPr>
        <w:rPr>
          <w:rFonts w:ascii="Garamond" w:hAnsi="Garamond"/>
          <w:sz w:val="22"/>
          <w:szCs w:val="22"/>
        </w:rPr>
      </w:pPr>
      <w:bookmarkStart w:id="2" w:name="_Hlk125376098"/>
    </w:p>
    <w:p w14:paraId="670080C5" w14:textId="77777777" w:rsidR="004C6298" w:rsidRPr="00B926E8" w:rsidRDefault="004C6298" w:rsidP="004C6298">
      <w:pPr>
        <w:rPr>
          <w:rFonts w:ascii="Garamond" w:hAnsi="Garamond"/>
          <w:sz w:val="22"/>
          <w:szCs w:val="22"/>
        </w:rPr>
      </w:pPr>
      <w:proofErr w:type="gramStart"/>
      <w:r w:rsidRPr="00B926E8">
        <w:rPr>
          <w:rFonts w:ascii="Garamond" w:hAnsi="Garamond"/>
          <w:sz w:val="22"/>
          <w:szCs w:val="22"/>
        </w:rPr>
        <w:t>___________________________________</w:t>
      </w:r>
      <w:r w:rsidRPr="00B926E8">
        <w:rPr>
          <w:rFonts w:ascii="Garamond" w:hAnsi="Garamond"/>
          <w:sz w:val="22"/>
          <w:szCs w:val="22"/>
        </w:rPr>
        <w:tab/>
      </w:r>
      <w:r w:rsidRPr="00B926E8">
        <w:rPr>
          <w:rFonts w:ascii="Garamond" w:hAnsi="Garamond"/>
          <w:sz w:val="22"/>
          <w:szCs w:val="22"/>
        </w:rPr>
        <w:tab/>
      </w:r>
      <w:proofErr w:type="gramEnd"/>
      <w:r w:rsidRPr="00B926E8">
        <w:rPr>
          <w:rFonts w:ascii="Garamond" w:hAnsi="Garamond"/>
          <w:sz w:val="22"/>
          <w:szCs w:val="22"/>
        </w:rPr>
        <w:t>______________________________</w:t>
      </w:r>
    </w:p>
    <w:p w14:paraId="1958EE9E" w14:textId="77777777" w:rsidR="004C6298" w:rsidRPr="00B926E8" w:rsidRDefault="004C6298" w:rsidP="004C6298">
      <w:pPr>
        <w:rPr>
          <w:rFonts w:ascii="Garamond" w:hAnsi="Garamond"/>
          <w:sz w:val="22"/>
          <w:szCs w:val="22"/>
        </w:rPr>
      </w:pPr>
      <w:r w:rsidRPr="00B926E8">
        <w:rPr>
          <w:rFonts w:ascii="Garamond" w:hAnsi="Garamond"/>
          <w:sz w:val="22"/>
          <w:szCs w:val="22"/>
        </w:rPr>
        <w:t>NERTPO Committee Chair/Vice Chair</w:t>
      </w:r>
      <w:r w:rsidRPr="00B926E8">
        <w:rPr>
          <w:rFonts w:ascii="Garamond" w:hAnsi="Garamond"/>
          <w:sz w:val="22"/>
          <w:szCs w:val="22"/>
        </w:rPr>
        <w:tab/>
      </w:r>
      <w:r w:rsidRPr="00B926E8">
        <w:rPr>
          <w:rFonts w:ascii="Garamond" w:hAnsi="Garamond"/>
          <w:sz w:val="22"/>
          <w:szCs w:val="22"/>
        </w:rPr>
        <w:tab/>
      </w:r>
      <w:r w:rsidRPr="00B926E8">
        <w:rPr>
          <w:rFonts w:ascii="Garamond" w:hAnsi="Garamond"/>
          <w:sz w:val="22"/>
          <w:szCs w:val="22"/>
        </w:rPr>
        <w:tab/>
        <w:t>Date</w:t>
      </w:r>
    </w:p>
    <w:p w14:paraId="03C6F034" w14:textId="77777777" w:rsidR="004C6298" w:rsidRPr="00B926E8" w:rsidRDefault="004C6298" w:rsidP="004C6298">
      <w:pPr>
        <w:rPr>
          <w:rFonts w:ascii="Garamond" w:hAnsi="Garamond"/>
          <w:sz w:val="22"/>
          <w:szCs w:val="22"/>
        </w:rPr>
      </w:pPr>
    </w:p>
    <w:bookmarkEnd w:id="2"/>
    <w:p w14:paraId="01F9B557" w14:textId="77777777" w:rsidR="004C6298" w:rsidRPr="00B926E8" w:rsidRDefault="004C6298" w:rsidP="004C6298">
      <w:pPr>
        <w:widowControl w:val="0"/>
        <w:spacing w:before="120" w:after="180"/>
        <w:rPr>
          <w:rFonts w:ascii="Garamond" w:hAnsi="Garamond"/>
          <w:b/>
          <w:smallCaps/>
          <w:sz w:val="22"/>
          <w:szCs w:val="22"/>
        </w:rPr>
      </w:pPr>
      <w:r w:rsidRPr="00B926E8">
        <w:rPr>
          <w:rFonts w:ascii="Garamond" w:hAnsi="Garamond"/>
          <w:b/>
          <w:smallCaps/>
          <w:sz w:val="22"/>
          <w:szCs w:val="22"/>
        </w:rPr>
        <w:lastRenderedPageBreak/>
        <w:t>Attested By:</w:t>
      </w:r>
    </w:p>
    <w:p w14:paraId="63AE71CB" w14:textId="77777777" w:rsidR="004C6298" w:rsidRPr="00B926E8" w:rsidRDefault="004C6298" w:rsidP="004C6298">
      <w:pPr>
        <w:pStyle w:val="ListParagraph"/>
        <w:widowControl w:val="0"/>
        <w:ind w:left="0"/>
        <w:rPr>
          <w:rFonts w:ascii="Garamond" w:hAnsi="Garamond"/>
          <w:sz w:val="22"/>
          <w:szCs w:val="22"/>
        </w:rPr>
      </w:pPr>
    </w:p>
    <w:p w14:paraId="36505283" w14:textId="77777777" w:rsidR="004C6298" w:rsidRPr="00B926E8" w:rsidRDefault="004C6298" w:rsidP="004C6298">
      <w:pPr>
        <w:pStyle w:val="ListParagraph"/>
        <w:widowControl w:val="0"/>
        <w:ind w:left="0"/>
        <w:rPr>
          <w:rFonts w:ascii="Garamond" w:hAnsi="Garamond"/>
          <w:sz w:val="22"/>
          <w:szCs w:val="22"/>
        </w:rPr>
      </w:pPr>
      <w:bookmarkStart w:id="3" w:name="_Hlk135291823"/>
      <w:proofErr w:type="gramStart"/>
      <w:r w:rsidRPr="00B926E8">
        <w:rPr>
          <w:rFonts w:ascii="Garamond" w:hAnsi="Garamond"/>
        </w:rPr>
        <w:t>_</w:t>
      </w:r>
      <w:r w:rsidRPr="00B926E8">
        <w:rPr>
          <w:rFonts w:ascii="Garamond" w:hAnsi="Garamond"/>
          <w:sz w:val="22"/>
          <w:szCs w:val="22"/>
        </w:rPr>
        <w:t>__________________________________</w:t>
      </w:r>
      <w:r w:rsidRPr="00B926E8">
        <w:rPr>
          <w:rFonts w:ascii="Garamond" w:hAnsi="Garamond"/>
          <w:sz w:val="22"/>
          <w:szCs w:val="22"/>
        </w:rPr>
        <w:tab/>
      </w:r>
      <w:r w:rsidRPr="00B926E8">
        <w:rPr>
          <w:rFonts w:ascii="Garamond" w:hAnsi="Garamond"/>
          <w:sz w:val="22"/>
          <w:szCs w:val="22"/>
        </w:rPr>
        <w:tab/>
      </w:r>
      <w:proofErr w:type="gramEnd"/>
      <w:r w:rsidRPr="00B926E8">
        <w:rPr>
          <w:rFonts w:ascii="Garamond" w:hAnsi="Garamond"/>
          <w:sz w:val="22"/>
          <w:szCs w:val="22"/>
        </w:rPr>
        <w:t>______________________________</w:t>
      </w:r>
    </w:p>
    <w:bookmarkEnd w:id="3"/>
    <w:p w14:paraId="427A4D4C" w14:textId="77777777" w:rsidR="004C6298" w:rsidRPr="00B926E8" w:rsidRDefault="004C6298" w:rsidP="004C6298">
      <w:pPr>
        <w:pStyle w:val="ListParagraph"/>
        <w:widowControl w:val="0"/>
        <w:ind w:left="0"/>
        <w:rPr>
          <w:rFonts w:ascii="Garamond" w:hAnsi="Garamond"/>
          <w:sz w:val="22"/>
          <w:szCs w:val="22"/>
        </w:rPr>
      </w:pPr>
      <w:r w:rsidRPr="00B926E8">
        <w:rPr>
          <w:rFonts w:ascii="Garamond" w:hAnsi="Garamond"/>
          <w:sz w:val="22"/>
          <w:szCs w:val="22"/>
        </w:rPr>
        <w:t>NERTPO EPCOG Program Manager</w:t>
      </w:r>
      <w:r w:rsidRPr="00B926E8">
        <w:rPr>
          <w:rFonts w:ascii="Garamond" w:hAnsi="Garamond"/>
          <w:sz w:val="22"/>
          <w:szCs w:val="22"/>
        </w:rPr>
        <w:tab/>
      </w:r>
      <w:r w:rsidRPr="00B926E8">
        <w:rPr>
          <w:rFonts w:ascii="Garamond" w:hAnsi="Garamond"/>
          <w:sz w:val="22"/>
          <w:szCs w:val="22"/>
        </w:rPr>
        <w:tab/>
      </w:r>
      <w:r w:rsidRPr="00B926E8">
        <w:rPr>
          <w:rFonts w:ascii="Garamond" w:hAnsi="Garamond"/>
          <w:sz w:val="22"/>
          <w:szCs w:val="22"/>
        </w:rPr>
        <w:tab/>
        <w:t>Date</w:t>
      </w:r>
    </w:p>
    <w:p w14:paraId="68F4310D" w14:textId="77777777" w:rsidR="004C6298" w:rsidRPr="00B926E8" w:rsidRDefault="004C6298" w:rsidP="004C6298">
      <w:pPr>
        <w:rPr>
          <w:rFonts w:ascii="Garamond" w:hAnsi="Garamond"/>
          <w:sz w:val="22"/>
          <w:szCs w:val="22"/>
        </w:rPr>
      </w:pPr>
    </w:p>
    <w:p w14:paraId="7B0AB4C2" w14:textId="77777777" w:rsidR="004C6298" w:rsidRPr="00FD4008" w:rsidRDefault="004C6298" w:rsidP="004C6298">
      <w:pPr>
        <w:widowControl w:val="0"/>
        <w:spacing w:before="120" w:after="180"/>
        <w:rPr>
          <w:rFonts w:ascii="Garamond" w:hAnsi="Garamond"/>
          <w:b/>
          <w:smallCaps/>
          <w:sz w:val="22"/>
          <w:szCs w:val="22"/>
        </w:rPr>
      </w:pPr>
      <w:r w:rsidRPr="00B926E8">
        <w:rPr>
          <w:rFonts w:ascii="Garamond" w:hAnsi="Garamond"/>
          <w:b/>
          <w:smallCaps/>
          <w:sz w:val="22"/>
          <w:szCs w:val="22"/>
        </w:rPr>
        <w:t>Attested By:</w:t>
      </w:r>
    </w:p>
    <w:p w14:paraId="64C56C0A" w14:textId="77777777" w:rsidR="004C6298" w:rsidRPr="00B926E8" w:rsidRDefault="004C6298" w:rsidP="004C6298">
      <w:pPr>
        <w:pStyle w:val="ListParagraph"/>
        <w:widowControl w:val="0"/>
        <w:ind w:left="0"/>
        <w:rPr>
          <w:rFonts w:ascii="Garamond" w:hAnsi="Garamond"/>
          <w:sz w:val="22"/>
          <w:szCs w:val="22"/>
        </w:rPr>
      </w:pPr>
      <w:proofErr w:type="gramStart"/>
      <w:r w:rsidRPr="00B926E8">
        <w:rPr>
          <w:rFonts w:ascii="Garamond" w:hAnsi="Garamond"/>
        </w:rPr>
        <w:t>_</w:t>
      </w:r>
      <w:r w:rsidRPr="00B926E8">
        <w:rPr>
          <w:rFonts w:ascii="Garamond" w:hAnsi="Garamond"/>
          <w:sz w:val="22"/>
          <w:szCs w:val="22"/>
        </w:rPr>
        <w:t>__________________________________</w:t>
      </w:r>
      <w:r w:rsidRPr="00B926E8">
        <w:rPr>
          <w:rFonts w:ascii="Garamond" w:hAnsi="Garamond"/>
          <w:sz w:val="22"/>
          <w:szCs w:val="22"/>
        </w:rPr>
        <w:tab/>
      </w:r>
      <w:r w:rsidRPr="00B926E8">
        <w:rPr>
          <w:rFonts w:ascii="Garamond" w:hAnsi="Garamond"/>
          <w:sz w:val="22"/>
          <w:szCs w:val="22"/>
        </w:rPr>
        <w:tab/>
      </w:r>
      <w:proofErr w:type="gramEnd"/>
      <w:r w:rsidRPr="00B926E8">
        <w:rPr>
          <w:rFonts w:ascii="Garamond" w:hAnsi="Garamond"/>
          <w:sz w:val="22"/>
          <w:szCs w:val="22"/>
        </w:rPr>
        <w:t>______________________________</w:t>
      </w:r>
    </w:p>
    <w:p w14:paraId="04CE9553" w14:textId="77777777" w:rsidR="004C6298" w:rsidRDefault="004C6298" w:rsidP="004C6298">
      <w:pPr>
        <w:pStyle w:val="ListParagraph"/>
        <w:widowControl w:val="0"/>
        <w:ind w:left="0"/>
        <w:rPr>
          <w:rFonts w:ascii="Garamond" w:hAnsi="Garamond"/>
          <w:sz w:val="22"/>
          <w:szCs w:val="22"/>
        </w:rPr>
      </w:pPr>
      <w:r w:rsidRPr="00B926E8">
        <w:rPr>
          <w:rFonts w:ascii="Garamond" w:hAnsi="Garamond"/>
          <w:sz w:val="22"/>
          <w:szCs w:val="22"/>
        </w:rPr>
        <w:t>NERTPO NCNMEDD Program Manager</w:t>
      </w:r>
      <w:r w:rsidRPr="00B926E8">
        <w:rPr>
          <w:rFonts w:ascii="Garamond" w:hAnsi="Garamond"/>
          <w:sz w:val="22"/>
          <w:szCs w:val="22"/>
        </w:rPr>
        <w:tab/>
      </w:r>
      <w:r w:rsidRPr="00B926E8">
        <w:rPr>
          <w:rFonts w:ascii="Garamond" w:hAnsi="Garamond"/>
          <w:sz w:val="22"/>
          <w:szCs w:val="22"/>
        </w:rPr>
        <w:tab/>
        <w:t>Dat</w:t>
      </w:r>
      <w:r>
        <w:rPr>
          <w:rFonts w:ascii="Garamond" w:hAnsi="Garamond"/>
          <w:sz w:val="22"/>
          <w:szCs w:val="22"/>
        </w:rPr>
        <w:t>e</w:t>
      </w:r>
    </w:p>
    <w:p w14:paraId="09D4F7A8" w14:textId="77777777" w:rsidR="004C6298" w:rsidRPr="004C6298" w:rsidRDefault="004C6298" w:rsidP="004C6298">
      <w:pPr>
        <w:ind w:left="1080"/>
        <w:rPr>
          <w:rFonts w:ascii="Garamond" w:hAnsi="Garamond"/>
          <w:b/>
        </w:rPr>
      </w:pPr>
    </w:p>
    <w:p w14:paraId="13613AA5" w14:textId="77777777" w:rsidR="000A7180" w:rsidRPr="00A66110" w:rsidRDefault="000A7180" w:rsidP="0035266A">
      <w:pPr>
        <w:rPr>
          <w:rFonts w:ascii="Garamond" w:hAnsi="Garamond"/>
        </w:rPr>
      </w:pPr>
    </w:p>
    <w:p w14:paraId="14139500" w14:textId="56E0EB61" w:rsidR="000A7180" w:rsidRPr="004C6298" w:rsidRDefault="000A7180" w:rsidP="004C6298"/>
    <w:p w14:paraId="2F86FA2C" w14:textId="77777777" w:rsidR="004C6298" w:rsidRPr="00AA6DCB" w:rsidRDefault="004C6298" w:rsidP="004C6298">
      <w:pPr>
        <w:ind w:left="1440"/>
      </w:pPr>
    </w:p>
    <w:p w14:paraId="38492723" w14:textId="45534AC9" w:rsidR="006E1E4C" w:rsidRPr="004C6298" w:rsidRDefault="006E1E4C" w:rsidP="004C6298">
      <w:pPr>
        <w:ind w:left="1440"/>
        <w:rPr>
          <w:rFonts w:ascii="Garamond" w:hAnsi="Garamond"/>
          <w:b/>
        </w:rPr>
      </w:pPr>
    </w:p>
    <w:p w14:paraId="696F3F6E" w14:textId="77777777" w:rsidR="0035266A" w:rsidRPr="00A66110" w:rsidRDefault="0035266A" w:rsidP="0035266A">
      <w:pPr>
        <w:ind w:firstLine="360"/>
        <w:rPr>
          <w:rFonts w:ascii="Garamond" w:hAnsi="Garamond"/>
        </w:rPr>
      </w:pPr>
    </w:p>
    <w:p w14:paraId="6BE1575E" w14:textId="77777777" w:rsidR="002E77EC" w:rsidRPr="00A66110" w:rsidRDefault="002E77EC" w:rsidP="009F3F2D">
      <w:pPr>
        <w:ind w:left="360"/>
        <w:rPr>
          <w:rFonts w:ascii="Garamond" w:hAnsi="Garamond"/>
        </w:rPr>
      </w:pPr>
    </w:p>
    <w:sectPr w:rsidR="002E77EC" w:rsidRPr="00A66110" w:rsidSect="00FF2D2C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63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F9002" w14:textId="77777777" w:rsidR="00776066" w:rsidRDefault="00776066" w:rsidP="00356B8C">
      <w:r>
        <w:separator/>
      </w:r>
    </w:p>
  </w:endnote>
  <w:endnote w:type="continuationSeparator" w:id="0">
    <w:p w14:paraId="027F4930" w14:textId="77777777" w:rsidR="00776066" w:rsidRDefault="00776066" w:rsidP="00356B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ACA44" w14:textId="77777777" w:rsidR="00A66110" w:rsidRPr="00A66110" w:rsidRDefault="00A66110">
    <w:pPr>
      <w:pStyle w:val="Footer"/>
      <w:jc w:val="center"/>
      <w:rPr>
        <w:rFonts w:ascii="Garamond" w:hAnsi="Garamond"/>
        <w:color w:val="A6A6A6"/>
      </w:rPr>
    </w:pPr>
    <w:r w:rsidRPr="00A66110">
      <w:rPr>
        <w:rFonts w:ascii="Garamond" w:hAnsi="Garamond"/>
        <w:color w:val="A6A6A6"/>
      </w:rPr>
      <w:t xml:space="preserve">NERTPO MINUTES Page </w:t>
    </w:r>
    <w:r w:rsidRPr="00A66110">
      <w:rPr>
        <w:rFonts w:ascii="Garamond" w:hAnsi="Garamond"/>
        <w:b/>
        <w:bCs/>
        <w:color w:val="A6A6A6"/>
      </w:rPr>
      <w:fldChar w:fldCharType="begin"/>
    </w:r>
    <w:r w:rsidRPr="00A66110">
      <w:rPr>
        <w:rFonts w:ascii="Garamond" w:hAnsi="Garamond"/>
        <w:b/>
        <w:bCs/>
        <w:color w:val="A6A6A6"/>
      </w:rPr>
      <w:instrText xml:space="preserve"> PAGE </w:instrText>
    </w:r>
    <w:r w:rsidRPr="00A66110">
      <w:rPr>
        <w:rFonts w:ascii="Garamond" w:hAnsi="Garamond"/>
        <w:b/>
        <w:bCs/>
        <w:color w:val="A6A6A6"/>
      </w:rPr>
      <w:fldChar w:fldCharType="separate"/>
    </w:r>
    <w:r w:rsidR="006B49EA">
      <w:rPr>
        <w:rFonts w:ascii="Garamond" w:hAnsi="Garamond"/>
        <w:b/>
        <w:bCs/>
        <w:noProof/>
        <w:color w:val="A6A6A6"/>
      </w:rPr>
      <w:t>1</w:t>
    </w:r>
    <w:r w:rsidRPr="00A66110">
      <w:rPr>
        <w:rFonts w:ascii="Garamond" w:hAnsi="Garamond"/>
        <w:b/>
        <w:bCs/>
        <w:color w:val="A6A6A6"/>
      </w:rPr>
      <w:fldChar w:fldCharType="end"/>
    </w:r>
    <w:r w:rsidRPr="00A66110">
      <w:rPr>
        <w:rFonts w:ascii="Garamond" w:hAnsi="Garamond"/>
        <w:color w:val="A6A6A6"/>
      </w:rPr>
      <w:t xml:space="preserve"> of </w:t>
    </w:r>
    <w:r w:rsidRPr="00A66110">
      <w:rPr>
        <w:rFonts w:ascii="Garamond" w:hAnsi="Garamond"/>
        <w:b/>
        <w:bCs/>
        <w:color w:val="A6A6A6"/>
      </w:rPr>
      <w:fldChar w:fldCharType="begin"/>
    </w:r>
    <w:r w:rsidRPr="00A66110">
      <w:rPr>
        <w:rFonts w:ascii="Garamond" w:hAnsi="Garamond"/>
        <w:b/>
        <w:bCs/>
        <w:color w:val="A6A6A6"/>
      </w:rPr>
      <w:instrText xml:space="preserve"> NUMPAGES  </w:instrText>
    </w:r>
    <w:r w:rsidRPr="00A66110">
      <w:rPr>
        <w:rFonts w:ascii="Garamond" w:hAnsi="Garamond"/>
        <w:b/>
        <w:bCs/>
        <w:color w:val="A6A6A6"/>
      </w:rPr>
      <w:fldChar w:fldCharType="separate"/>
    </w:r>
    <w:r w:rsidR="006B49EA">
      <w:rPr>
        <w:rFonts w:ascii="Garamond" w:hAnsi="Garamond"/>
        <w:b/>
        <w:bCs/>
        <w:noProof/>
        <w:color w:val="A6A6A6"/>
      </w:rPr>
      <w:t>2</w:t>
    </w:r>
    <w:r w:rsidRPr="00A66110">
      <w:rPr>
        <w:rFonts w:ascii="Garamond" w:hAnsi="Garamond"/>
        <w:b/>
        <w:bCs/>
        <w:color w:val="A6A6A6"/>
      </w:rPr>
      <w:fldChar w:fldCharType="end"/>
    </w:r>
  </w:p>
  <w:p w14:paraId="30CE58C3" w14:textId="77777777" w:rsidR="00A66110" w:rsidRPr="00A66110" w:rsidRDefault="00A66110">
    <w:pPr>
      <w:pStyle w:val="Footer"/>
      <w:rPr>
        <w:rFonts w:ascii="Garamond" w:hAnsi="Garamond"/>
        <w:color w:val="A6A6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4CDF04" w14:textId="77777777" w:rsidR="00776066" w:rsidRDefault="00776066" w:rsidP="00356B8C">
      <w:r>
        <w:separator/>
      </w:r>
    </w:p>
  </w:footnote>
  <w:footnote w:type="continuationSeparator" w:id="0">
    <w:p w14:paraId="615272D0" w14:textId="77777777" w:rsidR="00776066" w:rsidRDefault="00776066" w:rsidP="00356B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10311" w14:textId="77777777" w:rsidR="00920D8B" w:rsidRDefault="00776066">
    <w:r>
      <w:rPr>
        <w:noProof/>
      </w:rPr>
      <w:pict w14:anchorId="7A77F0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1662672" o:spid="_x0000_s1035" type="#_x0000_t75" style="position:absolute;margin-left:0;margin-top:0;width:204.75pt;height:244.1pt;z-index:-251658752;mso-position-horizontal:center;mso-position-horizontal-relative:margin;mso-position-vertical:center;mso-position-vertical-relative:margin" o:allowincell="f">
          <v:imagedata r:id="rId1" o:title="NERPO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C6B76" w14:textId="68E7FD99" w:rsidR="00356B8C" w:rsidRDefault="00B75DD0">
    <w:pPr>
      <w:pStyle w:val="Header"/>
    </w:pPr>
    <w:r>
      <w:rPr>
        <w:noProof/>
      </w:rPr>
      <w:drawing>
        <wp:anchor distT="0" distB="0" distL="114300" distR="114300" simplePos="0" relativeHeight="251658752" behindDoc="1" locked="0" layoutInCell="1" allowOverlap="1" wp14:anchorId="6649B93E" wp14:editId="2162DDE9">
          <wp:simplePos x="0" y="0"/>
          <wp:positionH relativeFrom="margin">
            <wp:posOffset>5020310</wp:posOffset>
          </wp:positionH>
          <wp:positionV relativeFrom="margin">
            <wp:posOffset>-132715</wp:posOffset>
          </wp:positionV>
          <wp:extent cx="1398270" cy="1449705"/>
          <wp:effectExtent l="0" t="0" r="0" b="0"/>
          <wp:wrapNone/>
          <wp:docPr id="1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4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270" cy="1449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2231E1" w14:textId="77777777" w:rsidR="00356B8C" w:rsidRDefault="00776066">
    <w:pPr>
      <w:pStyle w:val="Header"/>
    </w:pPr>
    <w:r>
      <w:rPr>
        <w:noProof/>
      </w:rPr>
      <w:pict w14:anchorId="35547D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1662671" o:spid="_x0000_s1034" type="#_x0000_t75" style="position:absolute;margin-left:0;margin-top:0;width:204.75pt;height:244.1pt;z-index:-251659776;mso-position-horizontal:center;mso-position-horizontal-relative:margin;mso-position-vertical:center;mso-position-vertical-relative:margin" o:allowincell="f">
          <v:imagedata r:id="rId1" o:title="NERPO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B1598"/>
    <w:multiLevelType w:val="hybridMultilevel"/>
    <w:tmpl w:val="77986CC4"/>
    <w:lvl w:ilvl="0" w:tplc="6B2E56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06320"/>
    <w:multiLevelType w:val="hybridMultilevel"/>
    <w:tmpl w:val="10389E5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 w15:restartNumberingAfterBreak="0">
    <w:nsid w:val="0AF57F93"/>
    <w:multiLevelType w:val="hybridMultilevel"/>
    <w:tmpl w:val="2A7E962A"/>
    <w:lvl w:ilvl="0" w:tplc="6074A15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E3403"/>
    <w:multiLevelType w:val="hybridMultilevel"/>
    <w:tmpl w:val="4D8E9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A50BE3"/>
    <w:multiLevelType w:val="hybridMultilevel"/>
    <w:tmpl w:val="46300C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DB855A5"/>
    <w:multiLevelType w:val="hybridMultilevel"/>
    <w:tmpl w:val="CABC3C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F2A460E"/>
    <w:multiLevelType w:val="hybridMultilevel"/>
    <w:tmpl w:val="826CD81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DE402F"/>
    <w:multiLevelType w:val="hybridMultilevel"/>
    <w:tmpl w:val="FC6A15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D1D6138"/>
    <w:multiLevelType w:val="hybridMultilevel"/>
    <w:tmpl w:val="5BE622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9A1601"/>
    <w:multiLevelType w:val="hybridMultilevel"/>
    <w:tmpl w:val="B972CC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6093279"/>
    <w:multiLevelType w:val="hybridMultilevel"/>
    <w:tmpl w:val="184C5F24"/>
    <w:lvl w:ilvl="0" w:tplc="491406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75B4FD1"/>
    <w:multiLevelType w:val="hybridMultilevel"/>
    <w:tmpl w:val="DB54B10A"/>
    <w:lvl w:ilvl="0" w:tplc="04090013">
      <w:start w:val="1"/>
      <w:numFmt w:val="upperRoman"/>
      <w:lvlText w:val="%1."/>
      <w:lvlJc w:val="right"/>
      <w:pPr>
        <w:tabs>
          <w:tab w:val="num" w:pos="1260"/>
        </w:tabs>
        <w:ind w:left="1260" w:hanging="720"/>
      </w:pPr>
      <w:rPr>
        <w:rFonts w:hint="default"/>
        <w:color w:val="auto"/>
      </w:rPr>
    </w:lvl>
    <w:lvl w:ilvl="1" w:tplc="4C664ECC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2" w:tplc="772A2A3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8D456F1"/>
    <w:multiLevelType w:val="hybridMultilevel"/>
    <w:tmpl w:val="4C36247E"/>
    <w:lvl w:ilvl="0" w:tplc="F7225A9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4C664ECC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09">
      <w:start w:val="1"/>
      <w:numFmt w:val="bullet"/>
      <w:lvlText w:val="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0191D"/>
    <w:multiLevelType w:val="hybridMultilevel"/>
    <w:tmpl w:val="8A926F62"/>
    <w:lvl w:ilvl="0" w:tplc="6B7CD144">
      <w:start w:val="1"/>
      <w:numFmt w:val="decimal"/>
      <w:lvlText w:val="%1."/>
      <w:lvlJc w:val="left"/>
      <w:pPr>
        <w:ind w:left="1485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14" w15:restartNumberingAfterBreak="0">
    <w:nsid w:val="401A5C81"/>
    <w:multiLevelType w:val="hybridMultilevel"/>
    <w:tmpl w:val="D95645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6937BA"/>
    <w:multiLevelType w:val="hybridMultilevel"/>
    <w:tmpl w:val="22244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2416C58"/>
    <w:multiLevelType w:val="hybridMultilevel"/>
    <w:tmpl w:val="01929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04214E"/>
    <w:multiLevelType w:val="hybridMultilevel"/>
    <w:tmpl w:val="E5FEC7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53847B2"/>
    <w:multiLevelType w:val="hybridMultilevel"/>
    <w:tmpl w:val="560ECEA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489C5C28"/>
    <w:multiLevelType w:val="hybridMultilevel"/>
    <w:tmpl w:val="51C0A7C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A65396E"/>
    <w:multiLevelType w:val="hybridMultilevel"/>
    <w:tmpl w:val="D8446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2318F3"/>
    <w:multiLevelType w:val="hybridMultilevel"/>
    <w:tmpl w:val="935826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EF95CBB"/>
    <w:multiLevelType w:val="hybridMultilevel"/>
    <w:tmpl w:val="3D4C1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D67BC6"/>
    <w:multiLevelType w:val="hybridMultilevel"/>
    <w:tmpl w:val="F5EE5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DA185A"/>
    <w:multiLevelType w:val="hybridMultilevel"/>
    <w:tmpl w:val="F7EC9D4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02B45CF"/>
    <w:multiLevelType w:val="hybridMultilevel"/>
    <w:tmpl w:val="56403AEE"/>
    <w:lvl w:ilvl="0" w:tplc="04090013">
      <w:start w:val="1"/>
      <w:numFmt w:val="upperRoman"/>
      <w:lvlText w:val="%1."/>
      <w:lvlJc w:val="right"/>
      <w:pPr>
        <w:tabs>
          <w:tab w:val="num" w:pos="1260"/>
        </w:tabs>
        <w:ind w:left="1260" w:hanging="720"/>
      </w:pPr>
      <w:rPr>
        <w:rFonts w:hint="default"/>
        <w:color w:val="auto"/>
      </w:rPr>
    </w:lvl>
    <w:lvl w:ilvl="1" w:tplc="ABCE8AE6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772A2A3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1CA79CF"/>
    <w:multiLevelType w:val="hybridMultilevel"/>
    <w:tmpl w:val="3EE8DC78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7" w15:restartNumberingAfterBreak="0">
    <w:nsid w:val="53233B56"/>
    <w:multiLevelType w:val="hybridMultilevel"/>
    <w:tmpl w:val="498AB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9E86B92"/>
    <w:multiLevelType w:val="hybridMultilevel"/>
    <w:tmpl w:val="FC5A9D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02D7833"/>
    <w:multiLevelType w:val="hybridMultilevel"/>
    <w:tmpl w:val="F084A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7C2DB9"/>
    <w:multiLevelType w:val="hybridMultilevel"/>
    <w:tmpl w:val="7C181D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1AF356C"/>
    <w:multiLevelType w:val="hybridMultilevel"/>
    <w:tmpl w:val="6B3A2B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1B8144D"/>
    <w:multiLevelType w:val="hybridMultilevel"/>
    <w:tmpl w:val="F2BCA8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9A228CE"/>
    <w:multiLevelType w:val="multilevel"/>
    <w:tmpl w:val="97763748"/>
    <w:lvl w:ilvl="0">
      <w:start w:val="1"/>
      <w:numFmt w:val="upperRoman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4A109CC"/>
    <w:multiLevelType w:val="hybridMultilevel"/>
    <w:tmpl w:val="8E444D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5185E37"/>
    <w:multiLevelType w:val="hybridMultilevel"/>
    <w:tmpl w:val="4F26D2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6F97E0F"/>
    <w:multiLevelType w:val="hybridMultilevel"/>
    <w:tmpl w:val="828C9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1D3BA8"/>
    <w:multiLevelType w:val="hybridMultilevel"/>
    <w:tmpl w:val="566CE62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537C11"/>
    <w:multiLevelType w:val="hybridMultilevel"/>
    <w:tmpl w:val="EBB2CD84"/>
    <w:lvl w:ilvl="0" w:tplc="EDB4974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E3B6027"/>
    <w:multiLevelType w:val="hybridMultilevel"/>
    <w:tmpl w:val="93000C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57763385">
    <w:abstractNumId w:val="25"/>
  </w:num>
  <w:num w:numId="2" w16cid:durableId="1895576791">
    <w:abstractNumId w:val="33"/>
  </w:num>
  <w:num w:numId="3" w16cid:durableId="1822648626">
    <w:abstractNumId w:val="14"/>
  </w:num>
  <w:num w:numId="4" w16cid:durableId="1751272799">
    <w:abstractNumId w:val="5"/>
  </w:num>
  <w:num w:numId="5" w16cid:durableId="73936430">
    <w:abstractNumId w:val="24"/>
  </w:num>
  <w:num w:numId="6" w16cid:durableId="1566335783">
    <w:abstractNumId w:val="11"/>
  </w:num>
  <w:num w:numId="7" w16cid:durableId="13861460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72093379">
    <w:abstractNumId w:val="12"/>
  </w:num>
  <w:num w:numId="9" w16cid:durableId="17839187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00514661">
    <w:abstractNumId w:val="27"/>
  </w:num>
  <w:num w:numId="11" w16cid:durableId="792207874">
    <w:abstractNumId w:val="29"/>
  </w:num>
  <w:num w:numId="12" w16cid:durableId="1340279523">
    <w:abstractNumId w:val="2"/>
  </w:num>
  <w:num w:numId="13" w16cid:durableId="1722748750">
    <w:abstractNumId w:val="9"/>
  </w:num>
  <w:num w:numId="14" w16cid:durableId="1453481163">
    <w:abstractNumId w:val="39"/>
  </w:num>
  <w:num w:numId="15" w16cid:durableId="579944196">
    <w:abstractNumId w:val="0"/>
  </w:num>
  <w:num w:numId="16" w16cid:durableId="1104300488">
    <w:abstractNumId w:val="13"/>
  </w:num>
  <w:num w:numId="17" w16cid:durableId="984625287">
    <w:abstractNumId w:val="16"/>
  </w:num>
  <w:num w:numId="18" w16cid:durableId="1469199040">
    <w:abstractNumId w:val="7"/>
  </w:num>
  <w:num w:numId="19" w16cid:durableId="754133438">
    <w:abstractNumId w:val="26"/>
  </w:num>
  <w:num w:numId="20" w16cid:durableId="217480570">
    <w:abstractNumId w:val="10"/>
  </w:num>
  <w:num w:numId="21" w16cid:durableId="323319131">
    <w:abstractNumId w:val="15"/>
  </w:num>
  <w:num w:numId="22" w16cid:durableId="1961253865">
    <w:abstractNumId w:val="3"/>
  </w:num>
  <w:num w:numId="23" w16cid:durableId="1379742459">
    <w:abstractNumId w:val="34"/>
  </w:num>
  <w:num w:numId="24" w16cid:durableId="2083982189">
    <w:abstractNumId w:val="1"/>
  </w:num>
  <w:num w:numId="25" w16cid:durableId="395319577">
    <w:abstractNumId w:val="6"/>
  </w:num>
  <w:num w:numId="26" w16cid:durableId="2012298237">
    <w:abstractNumId w:val="35"/>
  </w:num>
  <w:num w:numId="27" w16cid:durableId="111243855">
    <w:abstractNumId w:val="30"/>
  </w:num>
  <w:num w:numId="28" w16cid:durableId="477261414">
    <w:abstractNumId w:val="28"/>
  </w:num>
  <w:num w:numId="29" w16cid:durableId="407926584">
    <w:abstractNumId w:val="32"/>
  </w:num>
  <w:num w:numId="30" w16cid:durableId="1786001707">
    <w:abstractNumId w:val="8"/>
  </w:num>
  <w:num w:numId="31" w16cid:durableId="1558399850">
    <w:abstractNumId w:val="19"/>
  </w:num>
  <w:num w:numId="32" w16cid:durableId="1565262705">
    <w:abstractNumId w:val="4"/>
  </w:num>
  <w:num w:numId="33" w16cid:durableId="704328581">
    <w:abstractNumId w:val="17"/>
  </w:num>
  <w:num w:numId="34" w16cid:durableId="948927952">
    <w:abstractNumId w:val="21"/>
  </w:num>
  <w:num w:numId="35" w16cid:durableId="2038003943">
    <w:abstractNumId w:val="18"/>
  </w:num>
  <w:num w:numId="36" w16cid:durableId="130759260">
    <w:abstractNumId w:val="37"/>
  </w:num>
  <w:num w:numId="37" w16cid:durableId="447621579">
    <w:abstractNumId w:val="36"/>
  </w:num>
  <w:num w:numId="38" w16cid:durableId="20405058">
    <w:abstractNumId w:val="20"/>
  </w:num>
  <w:num w:numId="39" w16cid:durableId="1316840736">
    <w:abstractNumId w:val="22"/>
  </w:num>
  <w:num w:numId="40" w16cid:durableId="949703295">
    <w:abstractNumId w:val="23"/>
  </w:num>
  <w:num w:numId="41" w16cid:durableId="361054913">
    <w:abstractNumId w:val="31"/>
  </w:num>
  <w:num w:numId="42" w16cid:durableId="1077098075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1MjI1tjA2tTA2MTNR0lEKTi0uzszPAykwqQUAGbxrlSwAAAA="/>
  </w:docVars>
  <w:rsids>
    <w:rsidRoot w:val="00215555"/>
    <w:rsid w:val="00000071"/>
    <w:rsid w:val="00000DCD"/>
    <w:rsid w:val="000029FB"/>
    <w:rsid w:val="00003707"/>
    <w:rsid w:val="00006EC5"/>
    <w:rsid w:val="00013ECD"/>
    <w:rsid w:val="00015370"/>
    <w:rsid w:val="00015DE0"/>
    <w:rsid w:val="000211B8"/>
    <w:rsid w:val="00025297"/>
    <w:rsid w:val="00026230"/>
    <w:rsid w:val="00026CEB"/>
    <w:rsid w:val="00027A0B"/>
    <w:rsid w:val="0003047F"/>
    <w:rsid w:val="00030B58"/>
    <w:rsid w:val="0003110F"/>
    <w:rsid w:val="00033235"/>
    <w:rsid w:val="0003607C"/>
    <w:rsid w:val="00036EA5"/>
    <w:rsid w:val="00037F64"/>
    <w:rsid w:val="00041A66"/>
    <w:rsid w:val="00043977"/>
    <w:rsid w:val="00046218"/>
    <w:rsid w:val="00054E27"/>
    <w:rsid w:val="0005518F"/>
    <w:rsid w:val="0005656C"/>
    <w:rsid w:val="00057FB4"/>
    <w:rsid w:val="000640E6"/>
    <w:rsid w:val="000641C9"/>
    <w:rsid w:val="000642EE"/>
    <w:rsid w:val="0006649B"/>
    <w:rsid w:val="00067770"/>
    <w:rsid w:val="00071BA6"/>
    <w:rsid w:val="00072253"/>
    <w:rsid w:val="00073827"/>
    <w:rsid w:val="000776A6"/>
    <w:rsid w:val="00077F74"/>
    <w:rsid w:val="00080D66"/>
    <w:rsid w:val="00086671"/>
    <w:rsid w:val="000868A0"/>
    <w:rsid w:val="00086ED7"/>
    <w:rsid w:val="00087FEE"/>
    <w:rsid w:val="0009008F"/>
    <w:rsid w:val="000911DB"/>
    <w:rsid w:val="00092AFE"/>
    <w:rsid w:val="000970F3"/>
    <w:rsid w:val="00097249"/>
    <w:rsid w:val="000A0FD0"/>
    <w:rsid w:val="000A1D36"/>
    <w:rsid w:val="000A264A"/>
    <w:rsid w:val="000A2B14"/>
    <w:rsid w:val="000A342D"/>
    <w:rsid w:val="000A7180"/>
    <w:rsid w:val="000B16EF"/>
    <w:rsid w:val="000B265B"/>
    <w:rsid w:val="000B2D78"/>
    <w:rsid w:val="000B4563"/>
    <w:rsid w:val="000B4F27"/>
    <w:rsid w:val="000B4F8E"/>
    <w:rsid w:val="000B7379"/>
    <w:rsid w:val="000C2CC4"/>
    <w:rsid w:val="000C3888"/>
    <w:rsid w:val="000C43AF"/>
    <w:rsid w:val="000C44D8"/>
    <w:rsid w:val="000C4569"/>
    <w:rsid w:val="000C5716"/>
    <w:rsid w:val="000C7187"/>
    <w:rsid w:val="000D11DA"/>
    <w:rsid w:val="000D1974"/>
    <w:rsid w:val="000D2574"/>
    <w:rsid w:val="000D655E"/>
    <w:rsid w:val="000D6D35"/>
    <w:rsid w:val="000D7F9C"/>
    <w:rsid w:val="000E0AE2"/>
    <w:rsid w:val="000E18B6"/>
    <w:rsid w:val="000E1933"/>
    <w:rsid w:val="000E381C"/>
    <w:rsid w:val="000E4A2D"/>
    <w:rsid w:val="000E6CF0"/>
    <w:rsid w:val="000E78A2"/>
    <w:rsid w:val="000F05E4"/>
    <w:rsid w:val="000F3136"/>
    <w:rsid w:val="000F3821"/>
    <w:rsid w:val="000F3A33"/>
    <w:rsid w:val="000F4A67"/>
    <w:rsid w:val="000F78B2"/>
    <w:rsid w:val="001039D0"/>
    <w:rsid w:val="00103A5A"/>
    <w:rsid w:val="00104A16"/>
    <w:rsid w:val="0010667F"/>
    <w:rsid w:val="00111045"/>
    <w:rsid w:val="00111476"/>
    <w:rsid w:val="001120AF"/>
    <w:rsid w:val="00115B7A"/>
    <w:rsid w:val="001168D9"/>
    <w:rsid w:val="001170DB"/>
    <w:rsid w:val="001174FA"/>
    <w:rsid w:val="00117956"/>
    <w:rsid w:val="00117A5B"/>
    <w:rsid w:val="0012064F"/>
    <w:rsid w:val="00120ABA"/>
    <w:rsid w:val="00124FAC"/>
    <w:rsid w:val="0012560B"/>
    <w:rsid w:val="00126977"/>
    <w:rsid w:val="00126EE8"/>
    <w:rsid w:val="001310B1"/>
    <w:rsid w:val="001328EC"/>
    <w:rsid w:val="001332C7"/>
    <w:rsid w:val="00134821"/>
    <w:rsid w:val="00134C3B"/>
    <w:rsid w:val="00134D5C"/>
    <w:rsid w:val="00137E48"/>
    <w:rsid w:val="00142BAC"/>
    <w:rsid w:val="00143B96"/>
    <w:rsid w:val="0014572F"/>
    <w:rsid w:val="00146456"/>
    <w:rsid w:val="00152C2F"/>
    <w:rsid w:val="0015694D"/>
    <w:rsid w:val="0016086C"/>
    <w:rsid w:val="00161317"/>
    <w:rsid w:val="00161950"/>
    <w:rsid w:val="001637F1"/>
    <w:rsid w:val="00164AE5"/>
    <w:rsid w:val="00164F49"/>
    <w:rsid w:val="00165ECA"/>
    <w:rsid w:val="00166017"/>
    <w:rsid w:val="00166A24"/>
    <w:rsid w:val="001678ED"/>
    <w:rsid w:val="001730BD"/>
    <w:rsid w:val="00173572"/>
    <w:rsid w:val="001745A6"/>
    <w:rsid w:val="00182AB8"/>
    <w:rsid w:val="00187798"/>
    <w:rsid w:val="00190C1E"/>
    <w:rsid w:val="00192619"/>
    <w:rsid w:val="00192796"/>
    <w:rsid w:val="001A0360"/>
    <w:rsid w:val="001A0F68"/>
    <w:rsid w:val="001A109A"/>
    <w:rsid w:val="001B0216"/>
    <w:rsid w:val="001B0970"/>
    <w:rsid w:val="001B38A1"/>
    <w:rsid w:val="001B3BE2"/>
    <w:rsid w:val="001B51C6"/>
    <w:rsid w:val="001B542A"/>
    <w:rsid w:val="001B5BB8"/>
    <w:rsid w:val="001C542F"/>
    <w:rsid w:val="001C5CB5"/>
    <w:rsid w:val="001D042E"/>
    <w:rsid w:val="001D12D7"/>
    <w:rsid w:val="001E0806"/>
    <w:rsid w:val="001E0DA9"/>
    <w:rsid w:val="001E29DB"/>
    <w:rsid w:val="001E3CA2"/>
    <w:rsid w:val="001E452F"/>
    <w:rsid w:val="001F0FC2"/>
    <w:rsid w:val="001F3AC8"/>
    <w:rsid w:val="001F500E"/>
    <w:rsid w:val="001F62C9"/>
    <w:rsid w:val="001F6B5F"/>
    <w:rsid w:val="001F6D99"/>
    <w:rsid w:val="001F737A"/>
    <w:rsid w:val="001F7C80"/>
    <w:rsid w:val="00200805"/>
    <w:rsid w:val="0020214B"/>
    <w:rsid w:val="00211D29"/>
    <w:rsid w:val="00214998"/>
    <w:rsid w:val="00214ADB"/>
    <w:rsid w:val="00214C1A"/>
    <w:rsid w:val="00215555"/>
    <w:rsid w:val="00215800"/>
    <w:rsid w:val="002175A4"/>
    <w:rsid w:val="00223F74"/>
    <w:rsid w:val="0022443B"/>
    <w:rsid w:val="00224E79"/>
    <w:rsid w:val="00224F0D"/>
    <w:rsid w:val="0023044F"/>
    <w:rsid w:val="0023067A"/>
    <w:rsid w:val="002315F7"/>
    <w:rsid w:val="00233E8C"/>
    <w:rsid w:val="00235EA9"/>
    <w:rsid w:val="00237818"/>
    <w:rsid w:val="00237F38"/>
    <w:rsid w:val="00241190"/>
    <w:rsid w:val="00241198"/>
    <w:rsid w:val="00243633"/>
    <w:rsid w:val="00247A76"/>
    <w:rsid w:val="00251A1C"/>
    <w:rsid w:val="00254B81"/>
    <w:rsid w:val="0025602E"/>
    <w:rsid w:val="0026189F"/>
    <w:rsid w:val="002625ED"/>
    <w:rsid w:val="00263367"/>
    <w:rsid w:val="0026373C"/>
    <w:rsid w:val="00265BAD"/>
    <w:rsid w:val="0026707D"/>
    <w:rsid w:val="00267E99"/>
    <w:rsid w:val="00272928"/>
    <w:rsid w:val="0027433B"/>
    <w:rsid w:val="00275EAB"/>
    <w:rsid w:val="00280721"/>
    <w:rsid w:val="00283C79"/>
    <w:rsid w:val="00284557"/>
    <w:rsid w:val="00285761"/>
    <w:rsid w:val="002866F5"/>
    <w:rsid w:val="00286D64"/>
    <w:rsid w:val="0029176E"/>
    <w:rsid w:val="002939DC"/>
    <w:rsid w:val="00295368"/>
    <w:rsid w:val="00295E0D"/>
    <w:rsid w:val="00295FF6"/>
    <w:rsid w:val="002975E5"/>
    <w:rsid w:val="00297FB2"/>
    <w:rsid w:val="002A0392"/>
    <w:rsid w:val="002A27E7"/>
    <w:rsid w:val="002B2E21"/>
    <w:rsid w:val="002B4C8E"/>
    <w:rsid w:val="002B6C0E"/>
    <w:rsid w:val="002C29C0"/>
    <w:rsid w:val="002C5181"/>
    <w:rsid w:val="002C5411"/>
    <w:rsid w:val="002C6315"/>
    <w:rsid w:val="002C7226"/>
    <w:rsid w:val="002C7AE7"/>
    <w:rsid w:val="002D175B"/>
    <w:rsid w:val="002D1EC8"/>
    <w:rsid w:val="002D4BBB"/>
    <w:rsid w:val="002E276C"/>
    <w:rsid w:val="002E2DF9"/>
    <w:rsid w:val="002E3794"/>
    <w:rsid w:val="002E3B96"/>
    <w:rsid w:val="002E44D0"/>
    <w:rsid w:val="002E504E"/>
    <w:rsid w:val="002E51A2"/>
    <w:rsid w:val="002E6B2E"/>
    <w:rsid w:val="002E77EC"/>
    <w:rsid w:val="002F2BAE"/>
    <w:rsid w:val="002F4AAF"/>
    <w:rsid w:val="003015CD"/>
    <w:rsid w:val="00303AFF"/>
    <w:rsid w:val="003055EC"/>
    <w:rsid w:val="0030657E"/>
    <w:rsid w:val="00306D09"/>
    <w:rsid w:val="00313D56"/>
    <w:rsid w:val="00314173"/>
    <w:rsid w:val="003145A6"/>
    <w:rsid w:val="003164E8"/>
    <w:rsid w:val="003165FB"/>
    <w:rsid w:val="00320B27"/>
    <w:rsid w:val="00323E73"/>
    <w:rsid w:val="00323F5D"/>
    <w:rsid w:val="00325C60"/>
    <w:rsid w:val="00327717"/>
    <w:rsid w:val="00332BDF"/>
    <w:rsid w:val="0033418E"/>
    <w:rsid w:val="0034747C"/>
    <w:rsid w:val="00347A67"/>
    <w:rsid w:val="00347BF3"/>
    <w:rsid w:val="003524E2"/>
    <w:rsid w:val="0035266A"/>
    <w:rsid w:val="00352B9D"/>
    <w:rsid w:val="00353FA6"/>
    <w:rsid w:val="003550D4"/>
    <w:rsid w:val="00356B8C"/>
    <w:rsid w:val="00357D3C"/>
    <w:rsid w:val="00360B40"/>
    <w:rsid w:val="0036345C"/>
    <w:rsid w:val="003708F2"/>
    <w:rsid w:val="00371089"/>
    <w:rsid w:val="003721E3"/>
    <w:rsid w:val="0037447B"/>
    <w:rsid w:val="0037466D"/>
    <w:rsid w:val="00376C50"/>
    <w:rsid w:val="003775E2"/>
    <w:rsid w:val="00377FCC"/>
    <w:rsid w:val="0038208B"/>
    <w:rsid w:val="0038358D"/>
    <w:rsid w:val="00387808"/>
    <w:rsid w:val="003878DC"/>
    <w:rsid w:val="003913C6"/>
    <w:rsid w:val="00393A5D"/>
    <w:rsid w:val="00395F43"/>
    <w:rsid w:val="0039719E"/>
    <w:rsid w:val="0039726F"/>
    <w:rsid w:val="003A10F5"/>
    <w:rsid w:val="003A2328"/>
    <w:rsid w:val="003A2678"/>
    <w:rsid w:val="003A4732"/>
    <w:rsid w:val="003A496B"/>
    <w:rsid w:val="003A7677"/>
    <w:rsid w:val="003B0F64"/>
    <w:rsid w:val="003B102D"/>
    <w:rsid w:val="003B17DC"/>
    <w:rsid w:val="003B2189"/>
    <w:rsid w:val="003B2CB9"/>
    <w:rsid w:val="003B478C"/>
    <w:rsid w:val="003B5799"/>
    <w:rsid w:val="003B580C"/>
    <w:rsid w:val="003C0C38"/>
    <w:rsid w:val="003C1168"/>
    <w:rsid w:val="003C20AE"/>
    <w:rsid w:val="003C302A"/>
    <w:rsid w:val="003C55A0"/>
    <w:rsid w:val="003D0677"/>
    <w:rsid w:val="003D137A"/>
    <w:rsid w:val="003D4087"/>
    <w:rsid w:val="003D4F70"/>
    <w:rsid w:val="003D5B56"/>
    <w:rsid w:val="003D6470"/>
    <w:rsid w:val="003D6932"/>
    <w:rsid w:val="003E1E04"/>
    <w:rsid w:val="003E4FFD"/>
    <w:rsid w:val="003E602E"/>
    <w:rsid w:val="003E7E51"/>
    <w:rsid w:val="003F36A2"/>
    <w:rsid w:val="003F395D"/>
    <w:rsid w:val="00401BD0"/>
    <w:rsid w:val="00404DF3"/>
    <w:rsid w:val="00405141"/>
    <w:rsid w:val="004053B3"/>
    <w:rsid w:val="004076BD"/>
    <w:rsid w:val="00412844"/>
    <w:rsid w:val="00412B43"/>
    <w:rsid w:val="004130BF"/>
    <w:rsid w:val="00413C10"/>
    <w:rsid w:val="0041547D"/>
    <w:rsid w:val="00415990"/>
    <w:rsid w:val="00417A05"/>
    <w:rsid w:val="00421B24"/>
    <w:rsid w:val="004221BB"/>
    <w:rsid w:val="00422F2C"/>
    <w:rsid w:val="0042466F"/>
    <w:rsid w:val="004338F4"/>
    <w:rsid w:val="00433ECD"/>
    <w:rsid w:val="00435A15"/>
    <w:rsid w:val="00441616"/>
    <w:rsid w:val="00454206"/>
    <w:rsid w:val="00455F30"/>
    <w:rsid w:val="00457150"/>
    <w:rsid w:val="004625EC"/>
    <w:rsid w:val="004640DA"/>
    <w:rsid w:val="0046654C"/>
    <w:rsid w:val="00467B7F"/>
    <w:rsid w:val="00471BD9"/>
    <w:rsid w:val="00472F54"/>
    <w:rsid w:val="0047383E"/>
    <w:rsid w:val="00474126"/>
    <w:rsid w:val="00477EB1"/>
    <w:rsid w:val="004827D2"/>
    <w:rsid w:val="004853FC"/>
    <w:rsid w:val="00486780"/>
    <w:rsid w:val="004871B2"/>
    <w:rsid w:val="004871E6"/>
    <w:rsid w:val="00490DAE"/>
    <w:rsid w:val="00492121"/>
    <w:rsid w:val="00494414"/>
    <w:rsid w:val="00494B0D"/>
    <w:rsid w:val="004967DC"/>
    <w:rsid w:val="004A28CE"/>
    <w:rsid w:val="004A30A7"/>
    <w:rsid w:val="004A556A"/>
    <w:rsid w:val="004A5C2C"/>
    <w:rsid w:val="004B0729"/>
    <w:rsid w:val="004B2BFA"/>
    <w:rsid w:val="004B4665"/>
    <w:rsid w:val="004B54CE"/>
    <w:rsid w:val="004C12F2"/>
    <w:rsid w:val="004C4D68"/>
    <w:rsid w:val="004C4FCE"/>
    <w:rsid w:val="004C5BA7"/>
    <w:rsid w:val="004C6298"/>
    <w:rsid w:val="004C799E"/>
    <w:rsid w:val="004D0131"/>
    <w:rsid w:val="004D0942"/>
    <w:rsid w:val="004D1E89"/>
    <w:rsid w:val="004D3898"/>
    <w:rsid w:val="004D685A"/>
    <w:rsid w:val="004D70F0"/>
    <w:rsid w:val="004D7D1D"/>
    <w:rsid w:val="004E06F5"/>
    <w:rsid w:val="004E141D"/>
    <w:rsid w:val="004E14B2"/>
    <w:rsid w:val="004E1B37"/>
    <w:rsid w:val="004E2D2C"/>
    <w:rsid w:val="004E790B"/>
    <w:rsid w:val="004F1BBE"/>
    <w:rsid w:val="004F1F1D"/>
    <w:rsid w:val="004F240E"/>
    <w:rsid w:val="004F3447"/>
    <w:rsid w:val="004F3DD0"/>
    <w:rsid w:val="004F5285"/>
    <w:rsid w:val="0050036F"/>
    <w:rsid w:val="005012A7"/>
    <w:rsid w:val="005014DC"/>
    <w:rsid w:val="00501554"/>
    <w:rsid w:val="00502334"/>
    <w:rsid w:val="005024AB"/>
    <w:rsid w:val="00502C22"/>
    <w:rsid w:val="005049FB"/>
    <w:rsid w:val="00504B53"/>
    <w:rsid w:val="00506719"/>
    <w:rsid w:val="005068A1"/>
    <w:rsid w:val="005070F6"/>
    <w:rsid w:val="005129DF"/>
    <w:rsid w:val="005131D9"/>
    <w:rsid w:val="00513B4A"/>
    <w:rsid w:val="00514CBE"/>
    <w:rsid w:val="005167FA"/>
    <w:rsid w:val="00520408"/>
    <w:rsid w:val="00520AD6"/>
    <w:rsid w:val="00520B56"/>
    <w:rsid w:val="0052243E"/>
    <w:rsid w:val="0052362F"/>
    <w:rsid w:val="005274CD"/>
    <w:rsid w:val="00527577"/>
    <w:rsid w:val="00530483"/>
    <w:rsid w:val="005331B4"/>
    <w:rsid w:val="005361A1"/>
    <w:rsid w:val="005376D4"/>
    <w:rsid w:val="005412AD"/>
    <w:rsid w:val="00542B16"/>
    <w:rsid w:val="00542B9D"/>
    <w:rsid w:val="005435C2"/>
    <w:rsid w:val="0054375A"/>
    <w:rsid w:val="0054386F"/>
    <w:rsid w:val="00545D1B"/>
    <w:rsid w:val="0054651D"/>
    <w:rsid w:val="00547BD2"/>
    <w:rsid w:val="00550AFF"/>
    <w:rsid w:val="0055119A"/>
    <w:rsid w:val="00554B2F"/>
    <w:rsid w:val="00555405"/>
    <w:rsid w:val="005562CC"/>
    <w:rsid w:val="00557130"/>
    <w:rsid w:val="00561A20"/>
    <w:rsid w:val="00563FE6"/>
    <w:rsid w:val="0057043C"/>
    <w:rsid w:val="005707A1"/>
    <w:rsid w:val="005713DD"/>
    <w:rsid w:val="00573054"/>
    <w:rsid w:val="00574EB7"/>
    <w:rsid w:val="005809D9"/>
    <w:rsid w:val="005819A2"/>
    <w:rsid w:val="00581D0E"/>
    <w:rsid w:val="00583E79"/>
    <w:rsid w:val="0059022D"/>
    <w:rsid w:val="005906FB"/>
    <w:rsid w:val="00590C5D"/>
    <w:rsid w:val="00590DCC"/>
    <w:rsid w:val="00593479"/>
    <w:rsid w:val="00595E60"/>
    <w:rsid w:val="005960AB"/>
    <w:rsid w:val="005A085E"/>
    <w:rsid w:val="005A0F5C"/>
    <w:rsid w:val="005A1212"/>
    <w:rsid w:val="005A128B"/>
    <w:rsid w:val="005A1D3D"/>
    <w:rsid w:val="005A5BFC"/>
    <w:rsid w:val="005B09BB"/>
    <w:rsid w:val="005B26CD"/>
    <w:rsid w:val="005B51FD"/>
    <w:rsid w:val="005B7858"/>
    <w:rsid w:val="005C2112"/>
    <w:rsid w:val="005C48E7"/>
    <w:rsid w:val="005C4919"/>
    <w:rsid w:val="005C68B3"/>
    <w:rsid w:val="005D00C5"/>
    <w:rsid w:val="005D05B7"/>
    <w:rsid w:val="005D423A"/>
    <w:rsid w:val="005D6215"/>
    <w:rsid w:val="005D7185"/>
    <w:rsid w:val="005D722B"/>
    <w:rsid w:val="005D7EAC"/>
    <w:rsid w:val="005E11CC"/>
    <w:rsid w:val="005E3A9F"/>
    <w:rsid w:val="005E3D8A"/>
    <w:rsid w:val="005E5D63"/>
    <w:rsid w:val="005E742C"/>
    <w:rsid w:val="005F03C9"/>
    <w:rsid w:val="005F3D0A"/>
    <w:rsid w:val="005F4505"/>
    <w:rsid w:val="005F71F0"/>
    <w:rsid w:val="005F78EB"/>
    <w:rsid w:val="005F7E20"/>
    <w:rsid w:val="00600DF9"/>
    <w:rsid w:val="0060146F"/>
    <w:rsid w:val="00605916"/>
    <w:rsid w:val="00606FDC"/>
    <w:rsid w:val="0061622D"/>
    <w:rsid w:val="006211D7"/>
    <w:rsid w:val="00621A2D"/>
    <w:rsid w:val="006225AE"/>
    <w:rsid w:val="00623539"/>
    <w:rsid w:val="00636842"/>
    <w:rsid w:val="00641539"/>
    <w:rsid w:val="00641651"/>
    <w:rsid w:val="00642228"/>
    <w:rsid w:val="00642E34"/>
    <w:rsid w:val="00642FE6"/>
    <w:rsid w:val="00643237"/>
    <w:rsid w:val="00643ACF"/>
    <w:rsid w:val="00643D78"/>
    <w:rsid w:val="00645976"/>
    <w:rsid w:val="00650D49"/>
    <w:rsid w:val="006521BA"/>
    <w:rsid w:val="00652C21"/>
    <w:rsid w:val="00655054"/>
    <w:rsid w:val="006567D0"/>
    <w:rsid w:val="0065717B"/>
    <w:rsid w:val="00660404"/>
    <w:rsid w:val="0066073A"/>
    <w:rsid w:val="0066170D"/>
    <w:rsid w:val="00664B6A"/>
    <w:rsid w:val="00664FB0"/>
    <w:rsid w:val="0066571A"/>
    <w:rsid w:val="00667EC3"/>
    <w:rsid w:val="00670B26"/>
    <w:rsid w:val="0067325B"/>
    <w:rsid w:val="00673357"/>
    <w:rsid w:val="00673A9D"/>
    <w:rsid w:val="00673C34"/>
    <w:rsid w:val="00675170"/>
    <w:rsid w:val="00675C69"/>
    <w:rsid w:val="00680C58"/>
    <w:rsid w:val="006820AB"/>
    <w:rsid w:val="00683AA6"/>
    <w:rsid w:val="00685E0F"/>
    <w:rsid w:val="00690149"/>
    <w:rsid w:val="00691306"/>
    <w:rsid w:val="00694077"/>
    <w:rsid w:val="00694936"/>
    <w:rsid w:val="00696E53"/>
    <w:rsid w:val="006978D3"/>
    <w:rsid w:val="00697D49"/>
    <w:rsid w:val="006A03CE"/>
    <w:rsid w:val="006A083C"/>
    <w:rsid w:val="006A1985"/>
    <w:rsid w:val="006A1A56"/>
    <w:rsid w:val="006A2CC2"/>
    <w:rsid w:val="006A3A2E"/>
    <w:rsid w:val="006A3ABE"/>
    <w:rsid w:val="006A5330"/>
    <w:rsid w:val="006B49EA"/>
    <w:rsid w:val="006B5ADB"/>
    <w:rsid w:val="006B722C"/>
    <w:rsid w:val="006C1B3B"/>
    <w:rsid w:val="006C27A7"/>
    <w:rsid w:val="006C3637"/>
    <w:rsid w:val="006C3F92"/>
    <w:rsid w:val="006C44C3"/>
    <w:rsid w:val="006C4E9F"/>
    <w:rsid w:val="006C4F87"/>
    <w:rsid w:val="006C5DC1"/>
    <w:rsid w:val="006C738B"/>
    <w:rsid w:val="006D048B"/>
    <w:rsid w:val="006D0CB3"/>
    <w:rsid w:val="006D22BF"/>
    <w:rsid w:val="006D2B13"/>
    <w:rsid w:val="006D2FC5"/>
    <w:rsid w:val="006D502B"/>
    <w:rsid w:val="006D689F"/>
    <w:rsid w:val="006E14A6"/>
    <w:rsid w:val="006E1E4C"/>
    <w:rsid w:val="006E36A4"/>
    <w:rsid w:val="006E488D"/>
    <w:rsid w:val="006E56BA"/>
    <w:rsid w:val="006E76B6"/>
    <w:rsid w:val="006F0F6D"/>
    <w:rsid w:val="006F1F98"/>
    <w:rsid w:val="006F2D69"/>
    <w:rsid w:val="006F5BD8"/>
    <w:rsid w:val="006F661E"/>
    <w:rsid w:val="00700AB4"/>
    <w:rsid w:val="007010BA"/>
    <w:rsid w:val="00701728"/>
    <w:rsid w:val="00701F74"/>
    <w:rsid w:val="00704407"/>
    <w:rsid w:val="00705A85"/>
    <w:rsid w:val="007136EE"/>
    <w:rsid w:val="00714201"/>
    <w:rsid w:val="00714794"/>
    <w:rsid w:val="00716796"/>
    <w:rsid w:val="00716868"/>
    <w:rsid w:val="007208D1"/>
    <w:rsid w:val="0072187B"/>
    <w:rsid w:val="00721969"/>
    <w:rsid w:val="00722C1E"/>
    <w:rsid w:val="00722C7D"/>
    <w:rsid w:val="00724BCA"/>
    <w:rsid w:val="00724EF1"/>
    <w:rsid w:val="00725551"/>
    <w:rsid w:val="007260D1"/>
    <w:rsid w:val="00730380"/>
    <w:rsid w:val="00731D3C"/>
    <w:rsid w:val="00731DFC"/>
    <w:rsid w:val="00733234"/>
    <w:rsid w:val="00733890"/>
    <w:rsid w:val="00735EB1"/>
    <w:rsid w:val="00742139"/>
    <w:rsid w:val="0074267D"/>
    <w:rsid w:val="00743815"/>
    <w:rsid w:val="007449F0"/>
    <w:rsid w:val="00746456"/>
    <w:rsid w:val="00753EA8"/>
    <w:rsid w:val="00754125"/>
    <w:rsid w:val="007541F6"/>
    <w:rsid w:val="00754FD6"/>
    <w:rsid w:val="00760BB0"/>
    <w:rsid w:val="00762C70"/>
    <w:rsid w:val="007633FA"/>
    <w:rsid w:val="00764EF8"/>
    <w:rsid w:val="007708E4"/>
    <w:rsid w:val="0077160B"/>
    <w:rsid w:val="00772520"/>
    <w:rsid w:val="00772A7A"/>
    <w:rsid w:val="00772D41"/>
    <w:rsid w:val="007735F6"/>
    <w:rsid w:val="00774E3C"/>
    <w:rsid w:val="00776066"/>
    <w:rsid w:val="00786FA6"/>
    <w:rsid w:val="00787485"/>
    <w:rsid w:val="0079049D"/>
    <w:rsid w:val="00792E60"/>
    <w:rsid w:val="0079328A"/>
    <w:rsid w:val="007A0418"/>
    <w:rsid w:val="007A04E7"/>
    <w:rsid w:val="007A0570"/>
    <w:rsid w:val="007A1DA0"/>
    <w:rsid w:val="007A33A6"/>
    <w:rsid w:val="007A42D9"/>
    <w:rsid w:val="007A4FF9"/>
    <w:rsid w:val="007B2D3C"/>
    <w:rsid w:val="007B3092"/>
    <w:rsid w:val="007C336C"/>
    <w:rsid w:val="007C3B76"/>
    <w:rsid w:val="007C4B29"/>
    <w:rsid w:val="007D081E"/>
    <w:rsid w:val="007D18E9"/>
    <w:rsid w:val="007D37EB"/>
    <w:rsid w:val="007D3CFD"/>
    <w:rsid w:val="007D6652"/>
    <w:rsid w:val="007D75C3"/>
    <w:rsid w:val="007E04D4"/>
    <w:rsid w:val="007F1AE3"/>
    <w:rsid w:val="008023B4"/>
    <w:rsid w:val="00810FAB"/>
    <w:rsid w:val="00812BFC"/>
    <w:rsid w:val="00813709"/>
    <w:rsid w:val="00813E57"/>
    <w:rsid w:val="008141C3"/>
    <w:rsid w:val="0081668D"/>
    <w:rsid w:val="00816ED1"/>
    <w:rsid w:val="00817C2C"/>
    <w:rsid w:val="008230CB"/>
    <w:rsid w:val="008236F1"/>
    <w:rsid w:val="00823A0B"/>
    <w:rsid w:val="008252E9"/>
    <w:rsid w:val="00825829"/>
    <w:rsid w:val="00826A04"/>
    <w:rsid w:val="008313DF"/>
    <w:rsid w:val="008334E3"/>
    <w:rsid w:val="008348C0"/>
    <w:rsid w:val="00835C7F"/>
    <w:rsid w:val="00836B71"/>
    <w:rsid w:val="00837CD0"/>
    <w:rsid w:val="00837EEA"/>
    <w:rsid w:val="008415EB"/>
    <w:rsid w:val="00841A9A"/>
    <w:rsid w:val="008424BF"/>
    <w:rsid w:val="0084514C"/>
    <w:rsid w:val="00850D76"/>
    <w:rsid w:val="008520C7"/>
    <w:rsid w:val="008539DA"/>
    <w:rsid w:val="008540EF"/>
    <w:rsid w:val="00856C62"/>
    <w:rsid w:val="0085771B"/>
    <w:rsid w:val="00861222"/>
    <w:rsid w:val="008612E6"/>
    <w:rsid w:val="00861AD3"/>
    <w:rsid w:val="008669CF"/>
    <w:rsid w:val="008702FC"/>
    <w:rsid w:val="008720E5"/>
    <w:rsid w:val="008752CE"/>
    <w:rsid w:val="00880581"/>
    <w:rsid w:val="00882533"/>
    <w:rsid w:val="00882C66"/>
    <w:rsid w:val="00883A9B"/>
    <w:rsid w:val="00884E91"/>
    <w:rsid w:val="00885B0F"/>
    <w:rsid w:val="00886F19"/>
    <w:rsid w:val="00891EC3"/>
    <w:rsid w:val="008938E9"/>
    <w:rsid w:val="00893A2A"/>
    <w:rsid w:val="00895403"/>
    <w:rsid w:val="00895D1D"/>
    <w:rsid w:val="008975F9"/>
    <w:rsid w:val="008A0923"/>
    <w:rsid w:val="008B18C1"/>
    <w:rsid w:val="008B219D"/>
    <w:rsid w:val="008B43CC"/>
    <w:rsid w:val="008B4EF3"/>
    <w:rsid w:val="008B65B1"/>
    <w:rsid w:val="008C7209"/>
    <w:rsid w:val="008D0F67"/>
    <w:rsid w:val="008D1830"/>
    <w:rsid w:val="008D4224"/>
    <w:rsid w:val="008D4E61"/>
    <w:rsid w:val="008E00D2"/>
    <w:rsid w:val="008E155C"/>
    <w:rsid w:val="008E1908"/>
    <w:rsid w:val="008E2E7C"/>
    <w:rsid w:val="008E34F9"/>
    <w:rsid w:val="008E3B6C"/>
    <w:rsid w:val="008E65D3"/>
    <w:rsid w:val="008F1C17"/>
    <w:rsid w:val="008F25F7"/>
    <w:rsid w:val="008F4DFD"/>
    <w:rsid w:val="008F6101"/>
    <w:rsid w:val="00903D68"/>
    <w:rsid w:val="009046BB"/>
    <w:rsid w:val="00904BF0"/>
    <w:rsid w:val="00905109"/>
    <w:rsid w:val="00905C3E"/>
    <w:rsid w:val="00905EAA"/>
    <w:rsid w:val="00906931"/>
    <w:rsid w:val="00907479"/>
    <w:rsid w:val="009078FC"/>
    <w:rsid w:val="00907ED7"/>
    <w:rsid w:val="00911CA0"/>
    <w:rsid w:val="009168E0"/>
    <w:rsid w:val="0091762E"/>
    <w:rsid w:val="00920B09"/>
    <w:rsid w:val="00920D8B"/>
    <w:rsid w:val="0092555B"/>
    <w:rsid w:val="00931110"/>
    <w:rsid w:val="00931AE0"/>
    <w:rsid w:val="00931B1A"/>
    <w:rsid w:val="0093590B"/>
    <w:rsid w:val="009361E5"/>
    <w:rsid w:val="009365A9"/>
    <w:rsid w:val="0093706E"/>
    <w:rsid w:val="009415FB"/>
    <w:rsid w:val="0094382A"/>
    <w:rsid w:val="00944CFA"/>
    <w:rsid w:val="00947A1D"/>
    <w:rsid w:val="009504C6"/>
    <w:rsid w:val="00955338"/>
    <w:rsid w:val="00961755"/>
    <w:rsid w:val="00961764"/>
    <w:rsid w:val="00961A51"/>
    <w:rsid w:val="00961FBB"/>
    <w:rsid w:val="00965A62"/>
    <w:rsid w:val="00965F5C"/>
    <w:rsid w:val="00966070"/>
    <w:rsid w:val="00966087"/>
    <w:rsid w:val="00966F7B"/>
    <w:rsid w:val="00967B2E"/>
    <w:rsid w:val="00971CC6"/>
    <w:rsid w:val="009721E4"/>
    <w:rsid w:val="00972594"/>
    <w:rsid w:val="00973AAA"/>
    <w:rsid w:val="00975B5D"/>
    <w:rsid w:val="009770E4"/>
    <w:rsid w:val="00977876"/>
    <w:rsid w:val="0098140A"/>
    <w:rsid w:val="0098583C"/>
    <w:rsid w:val="0098617C"/>
    <w:rsid w:val="00986376"/>
    <w:rsid w:val="00986821"/>
    <w:rsid w:val="00986CBF"/>
    <w:rsid w:val="00991922"/>
    <w:rsid w:val="0099273A"/>
    <w:rsid w:val="00994251"/>
    <w:rsid w:val="00997EAE"/>
    <w:rsid w:val="00997FA0"/>
    <w:rsid w:val="009A140D"/>
    <w:rsid w:val="009A2434"/>
    <w:rsid w:val="009A28F6"/>
    <w:rsid w:val="009A40DB"/>
    <w:rsid w:val="009A4854"/>
    <w:rsid w:val="009A540B"/>
    <w:rsid w:val="009A59D6"/>
    <w:rsid w:val="009A6289"/>
    <w:rsid w:val="009B12B5"/>
    <w:rsid w:val="009B1B71"/>
    <w:rsid w:val="009B46E1"/>
    <w:rsid w:val="009B611B"/>
    <w:rsid w:val="009B659F"/>
    <w:rsid w:val="009C6B03"/>
    <w:rsid w:val="009D3A5E"/>
    <w:rsid w:val="009D4BA6"/>
    <w:rsid w:val="009D5720"/>
    <w:rsid w:val="009D7584"/>
    <w:rsid w:val="009E0977"/>
    <w:rsid w:val="009E254D"/>
    <w:rsid w:val="009E37DC"/>
    <w:rsid w:val="009E3DF9"/>
    <w:rsid w:val="009E455D"/>
    <w:rsid w:val="009E71B1"/>
    <w:rsid w:val="009F0EEA"/>
    <w:rsid w:val="009F1A3E"/>
    <w:rsid w:val="009F2E7B"/>
    <w:rsid w:val="009F3805"/>
    <w:rsid w:val="009F3F2D"/>
    <w:rsid w:val="009F415A"/>
    <w:rsid w:val="009F5C9B"/>
    <w:rsid w:val="00A006C8"/>
    <w:rsid w:val="00A04302"/>
    <w:rsid w:val="00A04FBF"/>
    <w:rsid w:val="00A07709"/>
    <w:rsid w:val="00A12F1E"/>
    <w:rsid w:val="00A14E76"/>
    <w:rsid w:val="00A1637C"/>
    <w:rsid w:val="00A171E5"/>
    <w:rsid w:val="00A22E57"/>
    <w:rsid w:val="00A2357D"/>
    <w:rsid w:val="00A259D9"/>
    <w:rsid w:val="00A31D07"/>
    <w:rsid w:val="00A36331"/>
    <w:rsid w:val="00A41C63"/>
    <w:rsid w:val="00A42906"/>
    <w:rsid w:val="00A43934"/>
    <w:rsid w:val="00A45C4E"/>
    <w:rsid w:val="00A50A0F"/>
    <w:rsid w:val="00A52311"/>
    <w:rsid w:val="00A543B8"/>
    <w:rsid w:val="00A55546"/>
    <w:rsid w:val="00A56B4E"/>
    <w:rsid w:val="00A579BC"/>
    <w:rsid w:val="00A603BF"/>
    <w:rsid w:val="00A61A8B"/>
    <w:rsid w:val="00A6214F"/>
    <w:rsid w:val="00A62E78"/>
    <w:rsid w:val="00A63AF1"/>
    <w:rsid w:val="00A64D77"/>
    <w:rsid w:val="00A66110"/>
    <w:rsid w:val="00A66C39"/>
    <w:rsid w:val="00A72D61"/>
    <w:rsid w:val="00A73493"/>
    <w:rsid w:val="00A7351E"/>
    <w:rsid w:val="00A76C71"/>
    <w:rsid w:val="00A8127A"/>
    <w:rsid w:val="00A82A31"/>
    <w:rsid w:val="00A8311C"/>
    <w:rsid w:val="00A85372"/>
    <w:rsid w:val="00A87774"/>
    <w:rsid w:val="00A917DD"/>
    <w:rsid w:val="00A918C8"/>
    <w:rsid w:val="00A94766"/>
    <w:rsid w:val="00A96645"/>
    <w:rsid w:val="00A96F6B"/>
    <w:rsid w:val="00AA0672"/>
    <w:rsid w:val="00AA119A"/>
    <w:rsid w:val="00AA1713"/>
    <w:rsid w:val="00AA6620"/>
    <w:rsid w:val="00AA6B3B"/>
    <w:rsid w:val="00AA6DCB"/>
    <w:rsid w:val="00AA70E1"/>
    <w:rsid w:val="00AA749B"/>
    <w:rsid w:val="00AA7528"/>
    <w:rsid w:val="00AB0C56"/>
    <w:rsid w:val="00AB1EF1"/>
    <w:rsid w:val="00AB5845"/>
    <w:rsid w:val="00AB6146"/>
    <w:rsid w:val="00AB688C"/>
    <w:rsid w:val="00AC1CE5"/>
    <w:rsid w:val="00AC2434"/>
    <w:rsid w:val="00AC369D"/>
    <w:rsid w:val="00AC6022"/>
    <w:rsid w:val="00AC7F40"/>
    <w:rsid w:val="00AD0BFC"/>
    <w:rsid w:val="00AD26AE"/>
    <w:rsid w:val="00AD28FF"/>
    <w:rsid w:val="00AD458C"/>
    <w:rsid w:val="00AD64CF"/>
    <w:rsid w:val="00AD76AE"/>
    <w:rsid w:val="00AD7D8E"/>
    <w:rsid w:val="00AE23B4"/>
    <w:rsid w:val="00AF04A0"/>
    <w:rsid w:val="00AF0969"/>
    <w:rsid w:val="00AF291E"/>
    <w:rsid w:val="00AF43F8"/>
    <w:rsid w:val="00AF5282"/>
    <w:rsid w:val="00AF7F10"/>
    <w:rsid w:val="00B0085E"/>
    <w:rsid w:val="00B01E52"/>
    <w:rsid w:val="00B02943"/>
    <w:rsid w:val="00B0387F"/>
    <w:rsid w:val="00B03D7B"/>
    <w:rsid w:val="00B04311"/>
    <w:rsid w:val="00B057AD"/>
    <w:rsid w:val="00B05A48"/>
    <w:rsid w:val="00B168D2"/>
    <w:rsid w:val="00B16DF0"/>
    <w:rsid w:val="00B21747"/>
    <w:rsid w:val="00B21C69"/>
    <w:rsid w:val="00B221D8"/>
    <w:rsid w:val="00B22CF2"/>
    <w:rsid w:val="00B23489"/>
    <w:rsid w:val="00B23CA4"/>
    <w:rsid w:val="00B30854"/>
    <w:rsid w:val="00B32281"/>
    <w:rsid w:val="00B34CBC"/>
    <w:rsid w:val="00B36D3D"/>
    <w:rsid w:val="00B37E70"/>
    <w:rsid w:val="00B42234"/>
    <w:rsid w:val="00B42361"/>
    <w:rsid w:val="00B45282"/>
    <w:rsid w:val="00B457A7"/>
    <w:rsid w:val="00B461F8"/>
    <w:rsid w:val="00B47A83"/>
    <w:rsid w:val="00B509C6"/>
    <w:rsid w:val="00B509FF"/>
    <w:rsid w:val="00B51F56"/>
    <w:rsid w:val="00B54609"/>
    <w:rsid w:val="00B55AD4"/>
    <w:rsid w:val="00B55E5C"/>
    <w:rsid w:val="00B57E9F"/>
    <w:rsid w:val="00B602E4"/>
    <w:rsid w:val="00B61839"/>
    <w:rsid w:val="00B62C37"/>
    <w:rsid w:val="00B6354D"/>
    <w:rsid w:val="00B6433B"/>
    <w:rsid w:val="00B66816"/>
    <w:rsid w:val="00B673C3"/>
    <w:rsid w:val="00B7076E"/>
    <w:rsid w:val="00B728BC"/>
    <w:rsid w:val="00B75DD0"/>
    <w:rsid w:val="00B7684C"/>
    <w:rsid w:val="00B776C3"/>
    <w:rsid w:val="00B77EF5"/>
    <w:rsid w:val="00B81C3A"/>
    <w:rsid w:val="00B821F8"/>
    <w:rsid w:val="00B82933"/>
    <w:rsid w:val="00B83B71"/>
    <w:rsid w:val="00B859B3"/>
    <w:rsid w:val="00B90F87"/>
    <w:rsid w:val="00B91756"/>
    <w:rsid w:val="00B92640"/>
    <w:rsid w:val="00B92653"/>
    <w:rsid w:val="00B93674"/>
    <w:rsid w:val="00B94EFE"/>
    <w:rsid w:val="00B97AEB"/>
    <w:rsid w:val="00BA0F15"/>
    <w:rsid w:val="00BA1A66"/>
    <w:rsid w:val="00BA380F"/>
    <w:rsid w:val="00BA46C5"/>
    <w:rsid w:val="00BA4999"/>
    <w:rsid w:val="00BA4B49"/>
    <w:rsid w:val="00BA67F2"/>
    <w:rsid w:val="00BB146B"/>
    <w:rsid w:val="00BB27A4"/>
    <w:rsid w:val="00BB7209"/>
    <w:rsid w:val="00BB78FF"/>
    <w:rsid w:val="00BB7FBA"/>
    <w:rsid w:val="00BC1585"/>
    <w:rsid w:val="00BC2B7E"/>
    <w:rsid w:val="00BC40E9"/>
    <w:rsid w:val="00BC5653"/>
    <w:rsid w:val="00BC5D36"/>
    <w:rsid w:val="00BC5FE9"/>
    <w:rsid w:val="00BC6F35"/>
    <w:rsid w:val="00BC79BB"/>
    <w:rsid w:val="00BD0026"/>
    <w:rsid w:val="00BD26AA"/>
    <w:rsid w:val="00BD2C3E"/>
    <w:rsid w:val="00BD5709"/>
    <w:rsid w:val="00BE1D64"/>
    <w:rsid w:val="00BE1DFB"/>
    <w:rsid w:val="00BE52A5"/>
    <w:rsid w:val="00BE6682"/>
    <w:rsid w:val="00BF1A21"/>
    <w:rsid w:val="00BF2278"/>
    <w:rsid w:val="00BF37AE"/>
    <w:rsid w:val="00BF3DB6"/>
    <w:rsid w:val="00BF4961"/>
    <w:rsid w:val="00C0184A"/>
    <w:rsid w:val="00C0267C"/>
    <w:rsid w:val="00C0334C"/>
    <w:rsid w:val="00C0364F"/>
    <w:rsid w:val="00C04DEC"/>
    <w:rsid w:val="00C073B5"/>
    <w:rsid w:val="00C101D2"/>
    <w:rsid w:val="00C120EA"/>
    <w:rsid w:val="00C12C9A"/>
    <w:rsid w:val="00C21650"/>
    <w:rsid w:val="00C21D9D"/>
    <w:rsid w:val="00C22035"/>
    <w:rsid w:val="00C24A20"/>
    <w:rsid w:val="00C263C0"/>
    <w:rsid w:val="00C26839"/>
    <w:rsid w:val="00C31139"/>
    <w:rsid w:val="00C33841"/>
    <w:rsid w:val="00C339D1"/>
    <w:rsid w:val="00C40690"/>
    <w:rsid w:val="00C41AA4"/>
    <w:rsid w:val="00C433E8"/>
    <w:rsid w:val="00C5006B"/>
    <w:rsid w:val="00C50B2A"/>
    <w:rsid w:val="00C52A14"/>
    <w:rsid w:val="00C544E0"/>
    <w:rsid w:val="00C564E5"/>
    <w:rsid w:val="00C56D88"/>
    <w:rsid w:val="00C57DE5"/>
    <w:rsid w:val="00C62492"/>
    <w:rsid w:val="00C62F2B"/>
    <w:rsid w:val="00C64F77"/>
    <w:rsid w:val="00C672C3"/>
    <w:rsid w:val="00C721C7"/>
    <w:rsid w:val="00C7233A"/>
    <w:rsid w:val="00C75657"/>
    <w:rsid w:val="00C7580B"/>
    <w:rsid w:val="00C75E23"/>
    <w:rsid w:val="00C77390"/>
    <w:rsid w:val="00C77C9E"/>
    <w:rsid w:val="00C80DB8"/>
    <w:rsid w:val="00C81C0E"/>
    <w:rsid w:val="00C8415B"/>
    <w:rsid w:val="00C844B0"/>
    <w:rsid w:val="00C8561D"/>
    <w:rsid w:val="00C90C53"/>
    <w:rsid w:val="00C90D4B"/>
    <w:rsid w:val="00C93006"/>
    <w:rsid w:val="00C9398C"/>
    <w:rsid w:val="00CA076A"/>
    <w:rsid w:val="00CA27EC"/>
    <w:rsid w:val="00CA4D82"/>
    <w:rsid w:val="00CA5DF4"/>
    <w:rsid w:val="00CA6EB9"/>
    <w:rsid w:val="00CA768C"/>
    <w:rsid w:val="00CB05AB"/>
    <w:rsid w:val="00CB1ADA"/>
    <w:rsid w:val="00CB2142"/>
    <w:rsid w:val="00CB2DE6"/>
    <w:rsid w:val="00CB2ED0"/>
    <w:rsid w:val="00CB3FCC"/>
    <w:rsid w:val="00CB458A"/>
    <w:rsid w:val="00CB4CA0"/>
    <w:rsid w:val="00CC2BF7"/>
    <w:rsid w:val="00CC455B"/>
    <w:rsid w:val="00CC481A"/>
    <w:rsid w:val="00CC66F4"/>
    <w:rsid w:val="00CC7C6C"/>
    <w:rsid w:val="00CD0D11"/>
    <w:rsid w:val="00CD3385"/>
    <w:rsid w:val="00CD6745"/>
    <w:rsid w:val="00CD7938"/>
    <w:rsid w:val="00CE06F2"/>
    <w:rsid w:val="00CE1B91"/>
    <w:rsid w:val="00CE294C"/>
    <w:rsid w:val="00CE2D80"/>
    <w:rsid w:val="00CE3136"/>
    <w:rsid w:val="00CE3B0D"/>
    <w:rsid w:val="00CE5694"/>
    <w:rsid w:val="00CF2418"/>
    <w:rsid w:val="00CF3496"/>
    <w:rsid w:val="00CF7591"/>
    <w:rsid w:val="00D05721"/>
    <w:rsid w:val="00D07657"/>
    <w:rsid w:val="00D07935"/>
    <w:rsid w:val="00D101DF"/>
    <w:rsid w:val="00D1075B"/>
    <w:rsid w:val="00D12253"/>
    <w:rsid w:val="00D128E2"/>
    <w:rsid w:val="00D12CD2"/>
    <w:rsid w:val="00D13E6D"/>
    <w:rsid w:val="00D14321"/>
    <w:rsid w:val="00D14AA6"/>
    <w:rsid w:val="00D1600B"/>
    <w:rsid w:val="00D20634"/>
    <w:rsid w:val="00D230FD"/>
    <w:rsid w:val="00D235DF"/>
    <w:rsid w:val="00D25D0C"/>
    <w:rsid w:val="00D26E88"/>
    <w:rsid w:val="00D27040"/>
    <w:rsid w:val="00D27302"/>
    <w:rsid w:val="00D279DE"/>
    <w:rsid w:val="00D30392"/>
    <w:rsid w:val="00D3576C"/>
    <w:rsid w:val="00D40032"/>
    <w:rsid w:val="00D42956"/>
    <w:rsid w:val="00D438E2"/>
    <w:rsid w:val="00D43AAF"/>
    <w:rsid w:val="00D45896"/>
    <w:rsid w:val="00D45C41"/>
    <w:rsid w:val="00D470F0"/>
    <w:rsid w:val="00D505F9"/>
    <w:rsid w:val="00D50903"/>
    <w:rsid w:val="00D53CCA"/>
    <w:rsid w:val="00D565A2"/>
    <w:rsid w:val="00D572F3"/>
    <w:rsid w:val="00D602E3"/>
    <w:rsid w:val="00D62F79"/>
    <w:rsid w:val="00D6400A"/>
    <w:rsid w:val="00D65FE8"/>
    <w:rsid w:val="00D66822"/>
    <w:rsid w:val="00D71A16"/>
    <w:rsid w:val="00D7217A"/>
    <w:rsid w:val="00D75CD2"/>
    <w:rsid w:val="00D77701"/>
    <w:rsid w:val="00D82269"/>
    <w:rsid w:val="00D825F5"/>
    <w:rsid w:val="00D83B47"/>
    <w:rsid w:val="00D85008"/>
    <w:rsid w:val="00D87040"/>
    <w:rsid w:val="00D90146"/>
    <w:rsid w:val="00D92832"/>
    <w:rsid w:val="00D930B1"/>
    <w:rsid w:val="00D940B8"/>
    <w:rsid w:val="00D96F9F"/>
    <w:rsid w:val="00DA0361"/>
    <w:rsid w:val="00DA2A74"/>
    <w:rsid w:val="00DA7724"/>
    <w:rsid w:val="00DA797B"/>
    <w:rsid w:val="00DB04A8"/>
    <w:rsid w:val="00DB0BA9"/>
    <w:rsid w:val="00DB25C7"/>
    <w:rsid w:val="00DB5666"/>
    <w:rsid w:val="00DC11EE"/>
    <w:rsid w:val="00DC1382"/>
    <w:rsid w:val="00DC1A8C"/>
    <w:rsid w:val="00DC2A0F"/>
    <w:rsid w:val="00DC66C6"/>
    <w:rsid w:val="00DD04C0"/>
    <w:rsid w:val="00DD1AB3"/>
    <w:rsid w:val="00DD1BA6"/>
    <w:rsid w:val="00DD2ECD"/>
    <w:rsid w:val="00DD51EC"/>
    <w:rsid w:val="00DD532D"/>
    <w:rsid w:val="00DD54D1"/>
    <w:rsid w:val="00DD5A10"/>
    <w:rsid w:val="00DD5E2C"/>
    <w:rsid w:val="00DE24EE"/>
    <w:rsid w:val="00DE27C8"/>
    <w:rsid w:val="00DE3BAD"/>
    <w:rsid w:val="00DE56F2"/>
    <w:rsid w:val="00DE57F3"/>
    <w:rsid w:val="00DE62AD"/>
    <w:rsid w:val="00DE6B62"/>
    <w:rsid w:val="00DF1EDA"/>
    <w:rsid w:val="00DF3E61"/>
    <w:rsid w:val="00DF43BD"/>
    <w:rsid w:val="00DF774E"/>
    <w:rsid w:val="00E0336C"/>
    <w:rsid w:val="00E073DB"/>
    <w:rsid w:val="00E12871"/>
    <w:rsid w:val="00E15355"/>
    <w:rsid w:val="00E15B9F"/>
    <w:rsid w:val="00E21B6D"/>
    <w:rsid w:val="00E22672"/>
    <w:rsid w:val="00E2328C"/>
    <w:rsid w:val="00E23DBE"/>
    <w:rsid w:val="00E23ECB"/>
    <w:rsid w:val="00E24EA9"/>
    <w:rsid w:val="00E30816"/>
    <w:rsid w:val="00E31698"/>
    <w:rsid w:val="00E32825"/>
    <w:rsid w:val="00E339F3"/>
    <w:rsid w:val="00E33DE1"/>
    <w:rsid w:val="00E4129C"/>
    <w:rsid w:val="00E41939"/>
    <w:rsid w:val="00E41AEA"/>
    <w:rsid w:val="00E41F9F"/>
    <w:rsid w:val="00E45FAE"/>
    <w:rsid w:val="00E4752C"/>
    <w:rsid w:val="00E47CD4"/>
    <w:rsid w:val="00E526DA"/>
    <w:rsid w:val="00E53FB7"/>
    <w:rsid w:val="00E5403F"/>
    <w:rsid w:val="00E550DB"/>
    <w:rsid w:val="00E56DF0"/>
    <w:rsid w:val="00E62DD4"/>
    <w:rsid w:val="00E6676F"/>
    <w:rsid w:val="00E67DE3"/>
    <w:rsid w:val="00E72E51"/>
    <w:rsid w:val="00E75B77"/>
    <w:rsid w:val="00E77B92"/>
    <w:rsid w:val="00E82699"/>
    <w:rsid w:val="00E8306F"/>
    <w:rsid w:val="00E852B8"/>
    <w:rsid w:val="00E87AB7"/>
    <w:rsid w:val="00E90874"/>
    <w:rsid w:val="00E90C7E"/>
    <w:rsid w:val="00E9222C"/>
    <w:rsid w:val="00E924A7"/>
    <w:rsid w:val="00E95854"/>
    <w:rsid w:val="00E96168"/>
    <w:rsid w:val="00EB161E"/>
    <w:rsid w:val="00EB1887"/>
    <w:rsid w:val="00EB31E8"/>
    <w:rsid w:val="00EB31F6"/>
    <w:rsid w:val="00EB4844"/>
    <w:rsid w:val="00EB57DB"/>
    <w:rsid w:val="00EC11CF"/>
    <w:rsid w:val="00EC316E"/>
    <w:rsid w:val="00EC3F15"/>
    <w:rsid w:val="00EC4EDA"/>
    <w:rsid w:val="00EC739B"/>
    <w:rsid w:val="00ED2E96"/>
    <w:rsid w:val="00ED5020"/>
    <w:rsid w:val="00ED5D0A"/>
    <w:rsid w:val="00ED6E42"/>
    <w:rsid w:val="00ED71A9"/>
    <w:rsid w:val="00EE27B9"/>
    <w:rsid w:val="00EE3580"/>
    <w:rsid w:val="00EE435B"/>
    <w:rsid w:val="00EE455A"/>
    <w:rsid w:val="00EE50C0"/>
    <w:rsid w:val="00EE7020"/>
    <w:rsid w:val="00EF0565"/>
    <w:rsid w:val="00EF0E67"/>
    <w:rsid w:val="00EF24DD"/>
    <w:rsid w:val="00EF2ABF"/>
    <w:rsid w:val="00EF5ED1"/>
    <w:rsid w:val="00EF6660"/>
    <w:rsid w:val="00EF727F"/>
    <w:rsid w:val="00F029E1"/>
    <w:rsid w:val="00F03103"/>
    <w:rsid w:val="00F04B82"/>
    <w:rsid w:val="00F04DC9"/>
    <w:rsid w:val="00F06EE1"/>
    <w:rsid w:val="00F07957"/>
    <w:rsid w:val="00F1584E"/>
    <w:rsid w:val="00F2004D"/>
    <w:rsid w:val="00F22D6F"/>
    <w:rsid w:val="00F259E8"/>
    <w:rsid w:val="00F25FDF"/>
    <w:rsid w:val="00F2768B"/>
    <w:rsid w:val="00F3394E"/>
    <w:rsid w:val="00F344CF"/>
    <w:rsid w:val="00F3617F"/>
    <w:rsid w:val="00F37D24"/>
    <w:rsid w:val="00F37E97"/>
    <w:rsid w:val="00F42003"/>
    <w:rsid w:val="00F438B8"/>
    <w:rsid w:val="00F43B1D"/>
    <w:rsid w:val="00F44BCE"/>
    <w:rsid w:val="00F44E32"/>
    <w:rsid w:val="00F45306"/>
    <w:rsid w:val="00F4548D"/>
    <w:rsid w:val="00F504E5"/>
    <w:rsid w:val="00F52D6D"/>
    <w:rsid w:val="00F53407"/>
    <w:rsid w:val="00F54ECF"/>
    <w:rsid w:val="00F56A73"/>
    <w:rsid w:val="00F57B6F"/>
    <w:rsid w:val="00F63B37"/>
    <w:rsid w:val="00F67F34"/>
    <w:rsid w:val="00F70B68"/>
    <w:rsid w:val="00F72C99"/>
    <w:rsid w:val="00F7355E"/>
    <w:rsid w:val="00F76C11"/>
    <w:rsid w:val="00F774E6"/>
    <w:rsid w:val="00F836C2"/>
    <w:rsid w:val="00F871A8"/>
    <w:rsid w:val="00F87823"/>
    <w:rsid w:val="00F90775"/>
    <w:rsid w:val="00F913EB"/>
    <w:rsid w:val="00F93761"/>
    <w:rsid w:val="00F9465E"/>
    <w:rsid w:val="00F94B03"/>
    <w:rsid w:val="00F9794E"/>
    <w:rsid w:val="00FA0DA5"/>
    <w:rsid w:val="00FA10D1"/>
    <w:rsid w:val="00FA38A6"/>
    <w:rsid w:val="00FA3AE1"/>
    <w:rsid w:val="00FA3F5D"/>
    <w:rsid w:val="00FA6425"/>
    <w:rsid w:val="00FA68E1"/>
    <w:rsid w:val="00FA6AF8"/>
    <w:rsid w:val="00FB0020"/>
    <w:rsid w:val="00FB03F4"/>
    <w:rsid w:val="00FB3703"/>
    <w:rsid w:val="00FB45C8"/>
    <w:rsid w:val="00FB4922"/>
    <w:rsid w:val="00FB55C0"/>
    <w:rsid w:val="00FB5EAB"/>
    <w:rsid w:val="00FB6120"/>
    <w:rsid w:val="00FC0A12"/>
    <w:rsid w:val="00FC1139"/>
    <w:rsid w:val="00FC2D2C"/>
    <w:rsid w:val="00FC3232"/>
    <w:rsid w:val="00FC4A14"/>
    <w:rsid w:val="00FD0B85"/>
    <w:rsid w:val="00FD1D55"/>
    <w:rsid w:val="00FD6245"/>
    <w:rsid w:val="00FD62C0"/>
    <w:rsid w:val="00FE0E03"/>
    <w:rsid w:val="00FE2D4D"/>
    <w:rsid w:val="00FE38FF"/>
    <w:rsid w:val="00FE4397"/>
    <w:rsid w:val="00FF069D"/>
    <w:rsid w:val="00FF06CA"/>
    <w:rsid w:val="00FF2BEE"/>
    <w:rsid w:val="00FF2D2C"/>
    <w:rsid w:val="00FF4840"/>
    <w:rsid w:val="00FF4C09"/>
    <w:rsid w:val="00FF5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8B92F9"/>
  <w15:chartTrackingRefBased/>
  <w15:docId w15:val="{1C9C2564-D873-43C8-B562-F6B134EC5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34E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8"/>
    </w:rPr>
  </w:style>
  <w:style w:type="paragraph" w:styleId="BodyTextIndent3">
    <w:name w:val="Body Text Indent 3"/>
    <w:basedOn w:val="Normal"/>
    <w:rsid w:val="00AF5282"/>
    <w:pPr>
      <w:ind w:left="360"/>
    </w:pPr>
    <w:rPr>
      <w:b/>
      <w:bCs/>
    </w:rPr>
  </w:style>
  <w:style w:type="paragraph" w:styleId="BalloonText">
    <w:name w:val="Balloon Text"/>
    <w:basedOn w:val="Normal"/>
    <w:semiHidden/>
    <w:rsid w:val="00CF759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D0B8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56B8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56B8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56B8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56B8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B673C3"/>
    <w:pPr>
      <w:ind w:left="720"/>
    </w:pPr>
  </w:style>
  <w:style w:type="character" w:styleId="Hyperlink">
    <w:name w:val="Hyperlink"/>
    <w:uiPriority w:val="99"/>
    <w:unhideWhenUsed/>
    <w:rsid w:val="003B580C"/>
    <w:rPr>
      <w:color w:val="003399"/>
      <w:u w:val="single"/>
    </w:rPr>
  </w:style>
  <w:style w:type="paragraph" w:styleId="NormalWeb">
    <w:name w:val="Normal (Web)"/>
    <w:basedOn w:val="Normal"/>
    <w:uiPriority w:val="99"/>
    <w:unhideWhenUsed/>
    <w:rsid w:val="003B580C"/>
    <w:pPr>
      <w:spacing w:before="100" w:beforeAutospacing="1" w:after="100" w:afterAutospacing="1"/>
    </w:pPr>
  </w:style>
  <w:style w:type="character" w:styleId="Emphasis">
    <w:name w:val="Emphasis"/>
    <w:uiPriority w:val="20"/>
    <w:qFormat/>
    <w:rsid w:val="002C7AE7"/>
    <w:rPr>
      <w:i/>
      <w:iCs/>
    </w:rPr>
  </w:style>
  <w:style w:type="paragraph" w:styleId="Revision">
    <w:name w:val="Revision"/>
    <w:hidden/>
    <w:uiPriority w:val="99"/>
    <w:semiHidden/>
    <w:rsid w:val="004C799E"/>
    <w:rPr>
      <w:sz w:val="24"/>
      <w:szCs w:val="24"/>
    </w:rPr>
  </w:style>
  <w:style w:type="table" w:styleId="TableGrid">
    <w:name w:val="Table Grid"/>
    <w:basedOn w:val="TableNormal"/>
    <w:uiPriority w:val="59"/>
    <w:rsid w:val="00C018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7C336C"/>
    <w:rPr>
      <w:color w:val="605E5C"/>
      <w:shd w:val="clear" w:color="auto" w:fill="E1DFDD"/>
    </w:rPr>
  </w:style>
  <w:style w:type="character" w:customStyle="1" w:styleId="fontstyle01">
    <w:name w:val="fontstyle01"/>
    <w:rsid w:val="005012A7"/>
    <w:rPr>
      <w:rFonts w:ascii="Aptos" w:hAnsi="Aptos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0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E670DE-D09E-4695-8FFE-D74D9747B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7</TotalTime>
  <Pages>4</Pages>
  <Words>730</Words>
  <Characters>4750</Characters>
  <Application>Microsoft Office Word</Application>
  <DocSecurity>0</DocSecurity>
  <Lines>169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City of Tucumcari</Company>
  <LinksUpToDate>false</LinksUpToDate>
  <CharactersWithSpaces>5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Lisa Trujillo</dc:creator>
  <cp:keywords/>
  <dc:description/>
  <cp:lastModifiedBy>Julie Surina</cp:lastModifiedBy>
  <cp:revision>31</cp:revision>
  <cp:lastPrinted>2025-06-09T20:37:00Z</cp:lastPrinted>
  <dcterms:created xsi:type="dcterms:W3CDTF">2026-07-01T16:40:00Z</dcterms:created>
  <dcterms:modified xsi:type="dcterms:W3CDTF">2026-07-01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825a1efc2afe39f489173b75468812d8b79a5cc231da98a4c64de95ed940a6</vt:lpwstr>
  </property>
</Properties>
</file>